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743FD66A" w:rsidR="00D070E4" w:rsidRPr="00985929" w:rsidRDefault="0042223D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323E9413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>This tool, an alternative for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Teaching</w:t>
      </w:r>
      <w:r w:rsidR="00CC7493">
        <w:rPr>
          <w:rFonts w:ascii="Calibri" w:hAnsi="Calibri" w:cs="Calibri"/>
          <w:bCs/>
          <w:sz w:val="24"/>
          <w:szCs w:val="24"/>
        </w:rPr>
        <w:t xml:space="preserve"> and professional</w:t>
      </w:r>
      <w:r w:rsidRPr="00887BF5">
        <w:rPr>
          <w:rFonts w:ascii="Calibri" w:hAnsi="Calibri" w:cs="Calibri"/>
          <w:bCs/>
          <w:sz w:val="24"/>
          <w:szCs w:val="24"/>
        </w:rPr>
        <w:t xml:space="preserve"> practices may be stronger in one</w:t>
      </w:r>
      <w:r w:rsidR="00CC7493">
        <w:rPr>
          <w:rFonts w:ascii="Calibri" w:hAnsi="Calibri" w:cs="Calibri"/>
          <w:bCs/>
          <w:sz w:val="24"/>
          <w:szCs w:val="24"/>
        </w:rPr>
        <w:t xml:space="preserve"> type of</w:t>
      </w:r>
      <w:r w:rsidRPr="00887BF5">
        <w:rPr>
          <w:rFonts w:ascii="Calibri" w:hAnsi="Calibri" w:cs="Calibri"/>
          <w:bCs/>
          <w:sz w:val="24"/>
          <w:szCs w:val="24"/>
        </w:rPr>
        <w:t xml:space="preserve"> environment than </w:t>
      </w:r>
      <w:r w:rsidR="00CC7493">
        <w:rPr>
          <w:rFonts w:ascii="Calibri" w:hAnsi="Calibri" w:cs="Calibri"/>
          <w:bCs/>
          <w:sz w:val="24"/>
          <w:szCs w:val="24"/>
        </w:rPr>
        <w:t>in 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613EF61D" w:rsidR="00D070E4" w:rsidRPr="005C618F" w:rsidRDefault="00D070E4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5C618F">
        <w:rPr>
          <w:b/>
          <w:bCs/>
          <w:color w:val="365F91" w:themeColor="accent1" w:themeShade="BF"/>
          <w:sz w:val="24"/>
          <w:szCs w:val="24"/>
        </w:rPr>
        <w:t>Instructional Practice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73549A4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1: New Learning is Connected to Prior Learning and Experience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3358"/>
        <w:gridCol w:w="3357"/>
        <w:gridCol w:w="3355"/>
      </w:tblGrid>
      <w:tr w:rsidR="00CE650A" w:rsidRPr="00985929" w14:paraId="17B933D9" w14:textId="34BC228C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3E6F7EB" w14:textId="77777777" w:rsidR="00CE650A" w:rsidRPr="00985929" w:rsidRDefault="00CE650A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EC1B13C" w14:textId="5298E3B8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30861706" w14:textId="3BCEE25B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13497C" w:rsidRPr="00985929" w14:paraId="723C3515" w14:textId="6C9DFD05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5324D3C0" w:rsidR="0013497C" w:rsidRPr="00D019B0" w:rsidRDefault="0013497C" w:rsidP="0013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ctivates all students’ initial understandings of new concept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882389838"/>
            <w:placeholder>
              <w:docPart w:val="FE04BD631D6E442FADA01088E9A5E206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1D3B7BA" w14:textId="77777777" w:rsidR="0013497C" w:rsidRPr="00985929" w:rsidRDefault="0013497C" w:rsidP="0013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  <w:permStart w:id="176792145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231919134"/>
            <w:placeholder>
              <w:docPart w:val="38CC907DF1DB4233B7D826922114F909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4009B3C" w14:textId="439C26B5" w:rsidR="0013497C" w:rsidRDefault="0013497C" w:rsidP="0013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67921452" w:displacedByCustomXml="prev"/>
      </w:tr>
      <w:tr w:rsidR="0013497C" w:rsidRPr="00985929" w14:paraId="601F53A2" w14:textId="08C83548" w:rsidTr="00D0220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19BF169" w14:textId="0D9DC8BC" w:rsidR="0013497C" w:rsidRPr="00D019B0" w:rsidRDefault="0013497C" w:rsidP="0013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makes connections explicit between previous learning and new concepts and skills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3B26D423B5A64495917DB1F38654E600"/>
            </w:placeholder>
            <w:showingPlcHdr/>
          </w:sdtPr>
          <w:sdtContent>
            <w:permStart w:id="1643666590" w:edGrp="everyone" w:displacedByCustomXml="prev"/>
            <w:tc>
              <w:tcPr>
                <w:tcW w:w="1667" w:type="pct"/>
              </w:tcPr>
              <w:p w14:paraId="5688FB58" w14:textId="77777777" w:rsidR="0013497C" w:rsidRPr="00985929" w:rsidRDefault="0013497C" w:rsidP="0013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199441594"/>
            <w:placeholder>
              <w:docPart w:val="8C87FBF7D1CA4FB38977D4774CDB8303"/>
            </w:placeholder>
            <w:showingPlcHdr/>
          </w:sdtPr>
          <w:sdtContent>
            <w:permStart w:id="1668884794" w:edGrp="everyone" w:displacedByCustomXml="prev"/>
            <w:tc>
              <w:tcPr>
                <w:tcW w:w="1666" w:type="pct"/>
              </w:tcPr>
              <w:p w14:paraId="03B0D317" w14:textId="6E184B7E" w:rsidR="0013497C" w:rsidRDefault="0013497C" w:rsidP="0013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8884794" w:displacedByCustomXml="next"/>
          </w:sdtContent>
        </w:sdt>
      </w:tr>
      <w:tr w:rsidR="0013497C" w:rsidRPr="00985929" w14:paraId="509615D1" w14:textId="39770C1F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70EF39DB" w:rsidR="0013497C" w:rsidRPr="00D019B0" w:rsidRDefault="0013497C" w:rsidP="0013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makes clear the purpose and relevance of new learning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558A6C45D547490CB87A05683A891847"/>
            </w:placeholder>
            <w:showingPlcHdr/>
          </w:sdtPr>
          <w:sdtContent>
            <w:permStart w:id="4306468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6958182" w14:textId="77777777" w:rsidR="0013497C" w:rsidRPr="00985929" w:rsidRDefault="0013497C" w:rsidP="0013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958444057"/>
            <w:placeholder>
              <w:docPart w:val="5E35A57B3DB84666BD53403614B2B56D"/>
            </w:placeholder>
            <w:showingPlcHdr/>
          </w:sdtPr>
          <w:sdtContent>
            <w:permStart w:id="203358542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718CAB1" w14:textId="4EE601C1" w:rsidR="0013497C" w:rsidRDefault="0013497C" w:rsidP="0013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33585425" w:displacedByCustomXml="next"/>
          </w:sdtContent>
        </w:sdt>
      </w:tr>
      <w:tr w:rsidR="0013497C" w:rsidRPr="00985929" w14:paraId="6A402788" w14:textId="00FB36DB" w:rsidTr="00D0220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A6EB4A1" w14:textId="164249A9" w:rsidR="0013497C" w:rsidRPr="00D019B0" w:rsidRDefault="0013497C" w:rsidP="0013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all students opportunities to build on or challenge initial understanding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1A980558B7184DE093D0D536EF03D361"/>
            </w:placeholder>
            <w:showingPlcHdr/>
          </w:sdtPr>
          <w:sdtContent>
            <w:permStart w:id="734274636" w:edGrp="everyone" w:displacedByCustomXml="prev"/>
            <w:tc>
              <w:tcPr>
                <w:tcW w:w="1667" w:type="pct"/>
              </w:tcPr>
              <w:p w14:paraId="14144FA5" w14:textId="77777777" w:rsidR="0013497C" w:rsidRPr="00985929" w:rsidRDefault="0013497C" w:rsidP="0013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916549552"/>
            <w:placeholder>
              <w:docPart w:val="DE74D2555B58489C9D87EC7E5A9EC26F"/>
            </w:placeholder>
            <w:showingPlcHdr/>
          </w:sdtPr>
          <w:sdtContent>
            <w:permStart w:id="2017666917" w:edGrp="everyone" w:displacedByCustomXml="prev"/>
            <w:tc>
              <w:tcPr>
                <w:tcW w:w="1666" w:type="pct"/>
              </w:tcPr>
              <w:p w14:paraId="407426DB" w14:textId="713FC67D" w:rsidR="0013497C" w:rsidRDefault="0013497C" w:rsidP="0013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766691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6962196F" w14:textId="77777777" w:rsidR="00731A1B" w:rsidRDefault="00731A1B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25347B1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Learning Tasks </w:t>
      </w:r>
      <w:r w:rsidR="00D019B0">
        <w:rPr>
          <w:rFonts w:ascii="Calibri" w:hAnsi="Calibri" w:cs="Calibri"/>
          <w:b/>
          <w:sz w:val="24"/>
          <w:szCs w:val="24"/>
        </w:rPr>
        <w:t>H</w:t>
      </w:r>
      <w:r w:rsidRPr="00985929">
        <w:rPr>
          <w:rFonts w:ascii="Calibri" w:hAnsi="Calibri" w:cs="Calibri"/>
          <w:b/>
          <w:sz w:val="24"/>
          <w:szCs w:val="24"/>
        </w:rPr>
        <w:t>ave High Cognitive Demand for Diverse Learner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3358"/>
        <w:gridCol w:w="3357"/>
        <w:gridCol w:w="3355"/>
      </w:tblGrid>
      <w:tr w:rsidR="008A4CA9" w:rsidRPr="00985929" w14:paraId="1544C0F6" w14:textId="73515AA0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6EBD312F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B14BA87" w14:textId="4D1D45B3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30E9926" w14:textId="7707C6A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31A1B" w:rsidRPr="00985929" w14:paraId="1FB68FD2" w14:textId="474A6F39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6BF49FF9" w:rsidR="00731A1B" w:rsidRPr="00D019B0" w:rsidRDefault="00731A1B" w:rsidP="00731A1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ask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that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urposefully employ all students’ cognitive abilitie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49534742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3964121"/>
            <w:placeholder>
              <w:docPart w:val="0F3D96120FFB45D1B256B07CBD96A478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12E7E77" w14:textId="5B938963" w:rsidR="00731A1B" w:rsidRPr="00985929" w:rsidRDefault="00731A1B" w:rsidP="00731A1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495347429" w:displacedByCustomXml="prev"/>
        <w:permStart w:id="6049813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271199735"/>
            <w:placeholder>
              <w:docPart w:val="CF79ABB75C1049949B111E04632A546D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99BD05" w14:textId="0C361279" w:rsidR="00731A1B" w:rsidRDefault="00731A1B" w:rsidP="00731A1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4981310" w:displacedByCustomXml="prev"/>
      </w:tr>
      <w:tr w:rsidR="00731A1B" w:rsidRPr="00985929" w14:paraId="06F07734" w14:textId="7ABA1022" w:rsidTr="00D0220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246CF9" w14:textId="702E9E3F" w:rsidR="00731A1B" w:rsidRPr="00985929" w:rsidRDefault="00731A1B" w:rsidP="00731A1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sk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tha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lace appropriate demands on each stud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5866706"/>
            <w:placeholder>
              <w:docPart w:val="A36B6AAB5B9E4A6092B1022AFCA18304"/>
            </w:placeholder>
            <w:showingPlcHdr/>
          </w:sdtPr>
          <w:sdtContent>
            <w:permStart w:id="1574110296" w:edGrp="everyone" w:displacedByCustomXml="prev"/>
            <w:tc>
              <w:tcPr>
                <w:tcW w:w="1667" w:type="pct"/>
              </w:tcPr>
              <w:p w14:paraId="6F756D56" w14:textId="41231ADA" w:rsidR="00731A1B" w:rsidRPr="00985929" w:rsidRDefault="00731A1B" w:rsidP="00731A1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7411029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2559539"/>
            <w:placeholder>
              <w:docPart w:val="5EA511209DED44AD86FC3B35B659BECF"/>
            </w:placeholder>
            <w:showingPlcHdr/>
          </w:sdtPr>
          <w:sdtContent>
            <w:permStart w:id="845220058" w:edGrp="everyone" w:displacedByCustomXml="prev"/>
            <w:tc>
              <w:tcPr>
                <w:tcW w:w="1666" w:type="pct"/>
              </w:tcPr>
              <w:p w14:paraId="4F09E5EE" w14:textId="6F59E5BA" w:rsidR="00731A1B" w:rsidRDefault="00731A1B" w:rsidP="00731A1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45220058" w:displacedByCustomXml="next"/>
          </w:sdtContent>
        </w:sdt>
      </w:tr>
      <w:tr w:rsidR="00731A1B" w:rsidRPr="00985929" w14:paraId="374D3224" w14:textId="00A8BF48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23B1338E" w:rsidR="00731A1B" w:rsidRPr="00D019B0" w:rsidRDefault="00731A1B" w:rsidP="00731A1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sk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tha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gressively develop all students’ cognitive abilitie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5530530"/>
            <w:placeholder>
              <w:docPart w:val="3F55F5E401BF4C9DAEBFE969BB560FAE"/>
            </w:placeholder>
            <w:showingPlcHdr/>
          </w:sdtPr>
          <w:sdtContent>
            <w:permStart w:id="1168998136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B773586" w14:textId="44437941" w:rsidR="00731A1B" w:rsidRPr="00985929" w:rsidRDefault="00731A1B" w:rsidP="00731A1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689981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752943890"/>
            <w:placeholder>
              <w:docPart w:val="7B2177A09CA44F0DBDF936C4D7074422"/>
            </w:placeholder>
            <w:showingPlcHdr/>
          </w:sdtPr>
          <w:sdtContent>
            <w:permStart w:id="1780888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4BEDAB6" w14:textId="5163C77F" w:rsidR="00731A1B" w:rsidRDefault="00731A1B" w:rsidP="00731A1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8088873" w:displacedByCustomXml="next"/>
          </w:sdtContent>
        </w:sdt>
      </w:tr>
      <w:tr w:rsidR="00731A1B" w:rsidRPr="00985929" w14:paraId="67940F31" w14:textId="28173AF6" w:rsidTr="00D0220E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E5F8779" w14:textId="6C5F58B5" w:rsidR="00731A1B" w:rsidRPr="00D019B0" w:rsidRDefault="00731A1B" w:rsidP="00731A1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O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erates with a deep belief that all children can achieve regardless of race, perceived ability and socioeconomic statu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74940784"/>
            <w:placeholder>
              <w:docPart w:val="357E5557B5F24A86B952D5A7CAC8874D"/>
            </w:placeholder>
            <w:showingPlcHdr/>
          </w:sdtPr>
          <w:sdtContent>
            <w:permStart w:id="297219402" w:edGrp="everyone" w:displacedByCustomXml="prev"/>
            <w:tc>
              <w:tcPr>
                <w:tcW w:w="1667" w:type="pct"/>
              </w:tcPr>
              <w:p w14:paraId="11DD084C" w14:textId="43123D9B" w:rsidR="00731A1B" w:rsidRPr="00985929" w:rsidRDefault="00731A1B" w:rsidP="00731A1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721940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217987"/>
            <w:placeholder>
              <w:docPart w:val="704C0B0B75874F8B978660554815491A"/>
            </w:placeholder>
            <w:showingPlcHdr/>
          </w:sdtPr>
          <w:sdtContent>
            <w:permStart w:id="2086539821" w:edGrp="everyone" w:displacedByCustomXml="prev"/>
            <w:tc>
              <w:tcPr>
                <w:tcW w:w="1666" w:type="pct"/>
              </w:tcPr>
              <w:p w14:paraId="1E3DB414" w14:textId="71A39108" w:rsidR="00731A1B" w:rsidRDefault="00731A1B" w:rsidP="00731A1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653982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1DD5C67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Students Engage in Meaning-Making </w:t>
      </w:r>
      <w:r w:rsidR="00027BDE">
        <w:rPr>
          <w:rFonts w:ascii="Calibri" w:hAnsi="Calibri" w:cs="Calibri"/>
          <w:b/>
          <w:sz w:val="24"/>
          <w:szCs w:val="24"/>
        </w:rPr>
        <w:t>T</w:t>
      </w:r>
      <w:r w:rsidRPr="00985929">
        <w:rPr>
          <w:rFonts w:ascii="Calibri" w:hAnsi="Calibri" w:cs="Calibri"/>
          <w:b/>
          <w:sz w:val="24"/>
          <w:szCs w:val="24"/>
        </w:rPr>
        <w:t>hrough Discourse and Other Strategie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3358"/>
        <w:gridCol w:w="3357"/>
        <w:gridCol w:w="3355"/>
      </w:tblGrid>
      <w:tr w:rsidR="008A4CA9" w:rsidRPr="00985929" w14:paraId="6AE48C80" w14:textId="2F7421F4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1FF61EAE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003BFDE" w14:textId="0B9B0E3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54762FD" w14:textId="567DC52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59497C" w:rsidRPr="00985929" w14:paraId="37BD65E2" w14:textId="51E88CE9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16D53D4A" w:rsidR="0059497C" w:rsidRPr="00D019B0" w:rsidRDefault="0059497C" w:rsidP="0059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opportunities for extended, productive discourse between the teacher and student(s) and among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9572383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975943008"/>
            <w:placeholder>
              <w:docPart w:val="27162186D574482D9F06C0A6280E619F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CA958B7" w14:textId="3A599A84" w:rsidR="0059497C" w:rsidRPr="00985929" w:rsidRDefault="0059497C" w:rsidP="0059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57238330" w:displacedByCustomXml="prev"/>
        <w:permStart w:id="104871237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623388078"/>
            <w:placeholder>
              <w:docPart w:val="F60B2B3595AF44CFAFCAE90D98F1068D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172ACD8" w14:textId="4E4A2AAB" w:rsidR="0059497C" w:rsidRDefault="0059497C" w:rsidP="0059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048712377" w:displacedByCustomXml="prev"/>
      </w:tr>
      <w:tr w:rsidR="0059497C" w:rsidRPr="00985929" w14:paraId="1835706B" w14:textId="012EEF7C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AD84B65" w14:textId="5AB7D081" w:rsidR="0059497C" w:rsidRPr="00D019B0" w:rsidRDefault="0059497C" w:rsidP="0059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opportunities for all students to create and interpret multiple representation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491798701"/>
            <w:placeholder>
              <w:docPart w:val="A545FB62F56747FB9CDDFE3BD745476F"/>
            </w:placeholder>
            <w:showingPlcHdr/>
          </w:sdtPr>
          <w:sdtContent>
            <w:permStart w:id="1423516369" w:edGrp="everyone" w:displacedByCustomXml="prev"/>
            <w:tc>
              <w:tcPr>
                <w:tcW w:w="1667" w:type="pct"/>
              </w:tcPr>
              <w:p w14:paraId="36D1584E" w14:textId="5554C0FA" w:rsidR="0059497C" w:rsidRPr="00985929" w:rsidRDefault="0059497C" w:rsidP="0059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235163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59516561"/>
            <w:placeholder>
              <w:docPart w:val="6E68A751FF4D4454B77F41495766359F"/>
            </w:placeholder>
            <w:showingPlcHdr/>
          </w:sdtPr>
          <w:sdtContent>
            <w:permStart w:id="7235874" w:edGrp="everyone" w:displacedByCustomXml="prev"/>
            <w:tc>
              <w:tcPr>
                <w:tcW w:w="1666" w:type="pct"/>
              </w:tcPr>
              <w:p w14:paraId="00A607D2" w14:textId="2744FB83" w:rsidR="0059497C" w:rsidRDefault="0059497C" w:rsidP="0059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35874" w:displacedByCustomXml="next"/>
          </w:sdtContent>
        </w:sdt>
      </w:tr>
      <w:tr w:rsidR="0059497C" w:rsidRPr="00985929" w14:paraId="5C9C4DFC" w14:textId="34B13526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5DBC77F9" w:rsidR="0059497C" w:rsidRPr="00D019B0" w:rsidRDefault="0059497C" w:rsidP="0059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ssists all students to use existing knowledge and prior experience to make connections and recognize relationship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176761599"/>
            <w:placeholder>
              <w:docPart w:val="4F3E01E5E1F34C6392FA89CC36D6C156"/>
            </w:placeholder>
            <w:showingPlcHdr/>
          </w:sdtPr>
          <w:sdtContent>
            <w:permStart w:id="64488789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65CAE6C" w14:textId="5F34DF15" w:rsidR="0059497C" w:rsidRPr="00985929" w:rsidRDefault="0059497C" w:rsidP="0059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4488789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239204186"/>
            <w:placeholder>
              <w:docPart w:val="69B5976C01E14873AC2893509634B26D"/>
            </w:placeholder>
            <w:showingPlcHdr/>
          </w:sdtPr>
          <w:sdtContent>
            <w:permStart w:id="208419872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50C4C8" w14:textId="20284776" w:rsidR="0059497C" w:rsidRDefault="0059497C" w:rsidP="0059497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4198722" w:displacedByCustomXml="next"/>
          </w:sdtContent>
        </w:sdt>
      </w:tr>
      <w:tr w:rsidR="0059497C" w:rsidRPr="00985929" w14:paraId="7ACA3CC9" w14:textId="46543D88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E0229C7" w14:textId="753C5C73" w:rsidR="0059497C" w:rsidRPr="00D019B0" w:rsidRDefault="0059497C" w:rsidP="0059497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the classroom environment to enable collaboration, participation, and a positive affective experience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99874518"/>
            <w:placeholder>
              <w:docPart w:val="CC58B64F534F403F94322CA60F33E0BF"/>
            </w:placeholder>
            <w:showingPlcHdr/>
          </w:sdtPr>
          <w:sdtContent>
            <w:permStart w:id="179969652" w:edGrp="everyone" w:displacedByCustomXml="prev"/>
            <w:tc>
              <w:tcPr>
                <w:tcW w:w="1667" w:type="pct"/>
              </w:tcPr>
              <w:p w14:paraId="04097B42" w14:textId="3588318D" w:rsidR="0059497C" w:rsidRPr="00985929" w:rsidRDefault="0059497C" w:rsidP="0059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996965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491337492"/>
            <w:placeholder>
              <w:docPart w:val="9D8E00E00CC44894BEF217A6BE7C3186"/>
            </w:placeholder>
            <w:showingPlcHdr/>
          </w:sdtPr>
          <w:sdtContent>
            <w:permStart w:id="696346698" w:edGrp="everyone" w:displacedByCustomXml="prev"/>
            <w:tc>
              <w:tcPr>
                <w:tcW w:w="1666" w:type="pct"/>
              </w:tcPr>
              <w:p w14:paraId="28C96EA9" w14:textId="73625232" w:rsidR="0059497C" w:rsidRDefault="0059497C" w:rsidP="0059497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634669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6935AED3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0B196B4A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4: Students Engage in Metacognitive Activity to Increase Understanding of and Responsibility for Their Own Learning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3358"/>
        <w:gridCol w:w="3357"/>
        <w:gridCol w:w="3355"/>
      </w:tblGrid>
      <w:tr w:rsidR="008A4CA9" w:rsidRPr="00985929" w14:paraId="114EC77C" w14:textId="30848585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E422D05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1BC5E0D3" w14:textId="3907591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7030CF1" w14:textId="69F0A668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9F7ED7" w:rsidRPr="00985929" w14:paraId="38EEC6CE" w14:textId="4744E87B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0A231C57" w:rsidR="009F7ED7" w:rsidRPr="00985929" w:rsidRDefault="009F7ED7" w:rsidP="009F7ED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eacher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Librarian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nd all students understand what students are learning, why they are learning it, and how they will know if they have learned i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129145408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7662913"/>
            <w:placeholder>
              <w:docPart w:val="977AE702A2EC473598E8C2FDA34C83D8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108C809" w14:textId="1CD43E7E" w:rsidR="009F7ED7" w:rsidRPr="00985929" w:rsidRDefault="009F7ED7" w:rsidP="009F7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129145408" w:displacedByCustomXml="prev"/>
        <w:permStart w:id="387381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662002441"/>
            <w:placeholder>
              <w:docPart w:val="A20B9D56F50C462EBD292C4FD8406692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9978EF3" w14:textId="12E13145" w:rsidR="009F7ED7" w:rsidRDefault="009F7ED7" w:rsidP="009F7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3873819" w:displacedByCustomXml="prev"/>
      </w:tr>
      <w:tr w:rsidR="009F7ED7" w:rsidRPr="00985929" w14:paraId="42B9778F" w14:textId="003B29F7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A7C297D" w14:textId="0AEB39D9" w:rsidR="009F7ED7" w:rsidRPr="00D019B0" w:rsidRDefault="009F7ED7" w:rsidP="009F7ED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opportunities for self-monitored learning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455159881"/>
            <w:placeholder>
              <w:docPart w:val="6E68D79FA84E4494BBB6B2D752357903"/>
            </w:placeholder>
            <w:showingPlcHdr/>
          </w:sdtPr>
          <w:sdtContent>
            <w:permStart w:id="114691806" w:edGrp="everyone" w:displacedByCustomXml="prev"/>
            <w:tc>
              <w:tcPr>
                <w:tcW w:w="1667" w:type="pct"/>
              </w:tcPr>
              <w:p w14:paraId="78507C32" w14:textId="5F7975F9" w:rsidR="009F7ED7" w:rsidRPr="00985929" w:rsidRDefault="009F7ED7" w:rsidP="009F7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469180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942745995"/>
            <w:placeholder>
              <w:docPart w:val="F59B25D911FF45B7B4C4D0F6F5E8BA24"/>
            </w:placeholder>
            <w:showingPlcHdr/>
          </w:sdtPr>
          <w:sdtContent>
            <w:permStart w:id="1715155656" w:edGrp="everyone" w:displacedByCustomXml="prev"/>
            <w:tc>
              <w:tcPr>
                <w:tcW w:w="1666" w:type="pct"/>
              </w:tcPr>
              <w:p w14:paraId="78C58B58" w14:textId="29B3487E" w:rsidR="009F7ED7" w:rsidRDefault="009F7ED7" w:rsidP="009F7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15155656" w:displacedByCustomXml="next"/>
          </w:sdtContent>
        </w:sdt>
      </w:tr>
      <w:tr w:rsidR="009F7ED7" w:rsidRPr="00985929" w14:paraId="0B86EDD3" w14:textId="6BD9FA0D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734D32B2" w:rsidR="009F7ED7" w:rsidRPr="00985929" w:rsidRDefault="009F7ED7" w:rsidP="009F7ED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upports all students to take actions based on the students’ own self-monitoring process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698514247"/>
            <w:placeholder>
              <w:docPart w:val="A9CB95215E534E9D93E6BC084D37FB60"/>
            </w:placeholder>
            <w:showingPlcHdr/>
          </w:sdtPr>
          <w:sdtContent>
            <w:permStart w:id="74980323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F8DBC8B" w14:textId="4F246188" w:rsidR="009F7ED7" w:rsidRPr="00985929" w:rsidRDefault="009F7ED7" w:rsidP="009F7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4980323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37326857"/>
            <w:placeholder>
              <w:docPart w:val="1DDC219E709F453E881012B534A0E2EC"/>
            </w:placeholder>
            <w:showingPlcHdr/>
          </w:sdtPr>
          <w:sdtContent>
            <w:permStart w:id="166569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45AB3D8" w14:textId="3C51AE73" w:rsidR="009F7ED7" w:rsidRDefault="009F7ED7" w:rsidP="009F7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56973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79B2DAFE" w14:textId="7ACBE587" w:rsidR="00D019B0" w:rsidRDefault="00D019B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AE7393E" w14:textId="499BD12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5: Assessment is Integrated into Instruction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3358"/>
        <w:gridCol w:w="3357"/>
        <w:gridCol w:w="3355"/>
      </w:tblGrid>
      <w:tr w:rsidR="008A4CA9" w:rsidRPr="00985929" w14:paraId="1E789C04" w14:textId="3955CFFC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38C00DA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D097273" w14:textId="1C9CDEC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C18CBD1" w14:textId="491A5E77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CF6902" w:rsidRPr="00985929" w14:paraId="658489F1" w14:textId="31E0892B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CEEA3B" w14:textId="71D95FF2" w:rsidR="00CF6902" w:rsidRPr="00985929" w:rsidRDefault="00CF6902" w:rsidP="00CF690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lans on-going learning opportunities based on evidence of all students’ current learning statu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806164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388535304"/>
            <w:placeholder>
              <w:docPart w:val="A23EDF09108B4B69BD1CCA2B7CE271A2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7FCBA50" w14:textId="1FBE2E7D" w:rsidR="00CF6902" w:rsidRPr="00985929" w:rsidRDefault="00CF6902" w:rsidP="00CF6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061647" w:displacedByCustomXml="prev"/>
        <w:permStart w:id="148184033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588524696"/>
            <w:placeholder>
              <w:docPart w:val="629112E5606F4A5989BFF50666E089AF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FAF304" w14:textId="4324A742" w:rsidR="00CF6902" w:rsidRDefault="00CF6902" w:rsidP="00CF6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481840332" w:displacedByCustomXml="prev"/>
      </w:tr>
      <w:tr w:rsidR="00CF6902" w:rsidRPr="00985929" w14:paraId="6B15E603" w14:textId="4A0B9E38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AE2DF08" w14:textId="09D832ED" w:rsidR="00CF6902" w:rsidRPr="00985929" w:rsidRDefault="00CF6902" w:rsidP="00CF690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ligns assessment opportunities with learning goals and performance criteria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31513679"/>
            <w:placeholder>
              <w:docPart w:val="9F9A744468884CD5B4F827CD17FAC3BE"/>
            </w:placeholder>
            <w:showingPlcHdr/>
          </w:sdtPr>
          <w:sdtContent>
            <w:permStart w:id="1828475321" w:edGrp="everyone" w:displacedByCustomXml="prev"/>
            <w:tc>
              <w:tcPr>
                <w:tcW w:w="1667" w:type="pct"/>
              </w:tcPr>
              <w:p w14:paraId="3C92E988" w14:textId="5D1034BC" w:rsidR="00CF6902" w:rsidRPr="00985929" w:rsidRDefault="00CF6902" w:rsidP="00CF6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2847532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52703517"/>
            <w:placeholder>
              <w:docPart w:val="6BE6EAD86FFC43A38BEE1746788B006F"/>
            </w:placeholder>
            <w:showingPlcHdr/>
          </w:sdtPr>
          <w:sdtContent>
            <w:permStart w:id="930292532" w:edGrp="everyone" w:displacedByCustomXml="prev"/>
            <w:tc>
              <w:tcPr>
                <w:tcW w:w="1666" w:type="pct"/>
              </w:tcPr>
              <w:p w14:paraId="3AC19918" w14:textId="079ED6AB" w:rsidR="00CF6902" w:rsidRDefault="00CF6902" w:rsidP="00CF6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30292532" w:displacedByCustomXml="next"/>
          </w:sdtContent>
        </w:sdt>
      </w:tr>
      <w:tr w:rsidR="00CF6902" w:rsidRPr="00985929" w14:paraId="5670EC6F" w14:textId="62D8CA82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BEFAFF" w14:textId="4C629494" w:rsidR="00CF6902" w:rsidRPr="00985929" w:rsidRDefault="00CF6902" w:rsidP="00CF690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opportunities to generate evidence of learning during the lesson of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348246418"/>
            <w:placeholder>
              <w:docPart w:val="ED352990D3FD496688E4F51B6C64C2F2"/>
            </w:placeholder>
            <w:showingPlcHdr/>
          </w:sdtPr>
          <w:sdtContent>
            <w:permStart w:id="1431662297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AAFD450" w14:textId="764602E9" w:rsidR="00CF6902" w:rsidRPr="00985929" w:rsidRDefault="00CF6902" w:rsidP="00CF6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31662297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1009052"/>
            <w:placeholder>
              <w:docPart w:val="FB5EC9DD212C406FA5100E086AB6E871"/>
            </w:placeholder>
            <w:showingPlcHdr/>
          </w:sdtPr>
          <w:sdtContent>
            <w:permStart w:id="1768104971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DDBF75" w14:textId="382851B9" w:rsidR="00CF6902" w:rsidRDefault="00CF6902" w:rsidP="00CF6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68104971" w:displacedByCustomXml="next"/>
          </w:sdtContent>
        </w:sdt>
      </w:tr>
      <w:tr w:rsidR="00CF6902" w:rsidRPr="00985929" w14:paraId="21EED2A3" w14:textId="26ED2DA5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7C2C1A9" w14:textId="57861FFD" w:rsidR="00CF6902" w:rsidRPr="00985929" w:rsidRDefault="00CF6902" w:rsidP="00CF690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dapts actions based on evidence generated in the lesson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256450825"/>
            <w:placeholder>
              <w:docPart w:val="39EC5524556742008D809690926C32EF"/>
            </w:placeholder>
            <w:showingPlcHdr/>
          </w:sdtPr>
          <w:sdtContent>
            <w:permStart w:id="671816295" w:edGrp="everyone" w:displacedByCustomXml="prev"/>
            <w:tc>
              <w:tcPr>
                <w:tcW w:w="1667" w:type="pct"/>
              </w:tcPr>
              <w:p w14:paraId="758C498E" w14:textId="6CA388AA" w:rsidR="00CF6902" w:rsidRPr="00985929" w:rsidRDefault="00CF6902" w:rsidP="00CF6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7181629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7482020"/>
            <w:placeholder>
              <w:docPart w:val="EBA55225550045BDBCE9F8377E9932E0"/>
            </w:placeholder>
            <w:showingPlcHdr/>
          </w:sdtPr>
          <w:sdtContent>
            <w:permStart w:id="1391526002" w:edGrp="everyone" w:displacedByCustomXml="prev"/>
            <w:tc>
              <w:tcPr>
                <w:tcW w:w="1666" w:type="pct"/>
              </w:tcPr>
              <w:p w14:paraId="73FCD3E7" w14:textId="3C849F5F" w:rsidR="00CF6902" w:rsidRDefault="00CF6902" w:rsidP="00CF6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9152600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CA64A9" w:rsidRPr="00985929" w14:paraId="1DB19CD2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13690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5F3CB498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045717249"/>
            <w:placeholder>
              <w:docPart w:val="E2BF46D762B343598E0AABF1175D3295"/>
            </w:placeholder>
            <w:showingPlcHdr/>
          </w:sdtPr>
          <w:sdtEndPr/>
          <w:sdtContent>
            <w:permStart w:id="140249952" w:edGrp="everyone" w:displacedByCustomXml="prev"/>
            <w:tc>
              <w:tcPr>
                <w:tcW w:w="5000" w:type="pct"/>
              </w:tcPr>
              <w:p w14:paraId="41D9E541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0249952" w:displacedByCustomXml="next"/>
          </w:sdtContent>
        </w:sdt>
      </w:tr>
    </w:tbl>
    <w:p w14:paraId="03277A20" w14:textId="77777777" w:rsidR="00D52512" w:rsidRDefault="00D52512" w:rsidP="00D52512">
      <w:pPr>
        <w:spacing w:after="0" w:line="240" w:lineRule="auto"/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2833F6EE" w14:textId="0A507191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Professional Responsibilities Standards</w:t>
      </w:r>
    </w:p>
    <w:p w14:paraId="6C94C021" w14:textId="3B76A47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1: </w:t>
      </w:r>
      <w:r w:rsidR="00FA0D67" w:rsidRPr="00FA0D67">
        <w:rPr>
          <w:rFonts w:ascii="Calibri" w:hAnsi="Calibri" w:cs="Calibri"/>
          <w:b/>
          <w:sz w:val="24"/>
          <w:szCs w:val="24"/>
        </w:rPr>
        <w:t>Collection and Information Acces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5D2DEA" w:rsidRPr="00985929" w14:paraId="12F5A202" w14:textId="760ABF20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7D31FD01" w:rsidR="005D2DEA" w:rsidRPr="00D52512" w:rsidRDefault="005D2DEA" w:rsidP="005D2DE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FF7503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 implements a selection policy in which print and digital learning resources are selected/d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FF7503">
              <w:rPr>
                <w:rFonts w:ascii="Calibri" w:hAnsi="Calibri" w:cs="Calibri"/>
                <w:b w:val="0"/>
                <w:sz w:val="24"/>
                <w:szCs w:val="24"/>
              </w:rPr>
              <w:t>selected based on their ability to support instructional goals, curriculum standards, interests, and needs of the students and school community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7802445FCD164506BE056E0C55642AC5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5914EDDA" w14:textId="7059E274" w:rsidR="005D2DEA" w:rsidRPr="00985929" w:rsidRDefault="005D2DEA" w:rsidP="005D2DE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A344E3AF09194F7B9728092A7D31D530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5531548" w14:textId="21615DB3" w:rsidR="005D2DEA" w:rsidRDefault="005D2DEA" w:rsidP="005D2DE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5D2DEA" w:rsidRPr="00985929" w14:paraId="6A62496B" w14:textId="3E04C461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57B8EBD1" w:rsidR="005D2DEA" w:rsidRPr="00D52512" w:rsidRDefault="005D2DEA" w:rsidP="005D2DE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C6002E">
              <w:rPr>
                <w:rFonts w:ascii="Calibri" w:hAnsi="Calibri" w:cs="Calibri"/>
                <w:b w:val="0"/>
                <w:sz w:val="24"/>
                <w:szCs w:val="24"/>
              </w:rPr>
              <w:t>ses data, including student perception data, to evaluate and develop the collection to ensure it supports curriculum standards, interests, and needs of the students and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93C42963B0CB41299EB62B0814AFE1AF"/>
            </w:placeholder>
            <w:showingPlcHdr/>
          </w:sdtPr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5D2DEA" w:rsidRPr="00985929" w:rsidRDefault="005D2DEA" w:rsidP="005D2DE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67D2CA08A0914BE2B59B3847EA116E40"/>
            </w:placeholder>
            <w:showingPlcHdr/>
          </w:sdtPr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5D2DEA" w:rsidRDefault="005D2DEA" w:rsidP="005D2DE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5D2DEA" w:rsidRPr="00985929" w14:paraId="45F100C1" w14:textId="1D7E9A7B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46A2E336" w:rsidR="005D2DEA" w:rsidRPr="00D52512" w:rsidRDefault="005D2DEA" w:rsidP="005D2DE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C32E61">
              <w:rPr>
                <w:rFonts w:ascii="Calibri" w:hAnsi="Calibri" w:cs="Calibri"/>
                <w:b w:val="0"/>
                <w:sz w:val="24"/>
                <w:szCs w:val="24"/>
              </w:rPr>
              <w:t>aintains an up-to-date collection of print and digital resources in multiple genres that appeals to differences in age, gender, ethnicity, reading and language abilit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C32E61">
              <w:rPr>
                <w:rFonts w:ascii="Calibri" w:hAnsi="Calibri" w:cs="Calibri"/>
                <w:b w:val="0"/>
                <w:sz w:val="24"/>
                <w:szCs w:val="24"/>
              </w:rPr>
              <w:t xml:space="preserve"> and information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262BC19465D741F6ABEBCD3D4893DBEF"/>
            </w:placeholder>
            <w:showingPlcHdr/>
          </w:sdtPr>
          <w:sdtContent>
            <w:permStart w:id="183141415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26E20E7" w14:textId="01ED85C9" w:rsidR="005D2DEA" w:rsidRPr="00985929" w:rsidRDefault="005D2DEA" w:rsidP="005D2DE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B25167A5595449D591A4CBDD93B088F9"/>
            </w:placeholder>
            <w:showingPlcHdr/>
          </w:sdtPr>
          <w:sdtContent>
            <w:permStart w:id="36663583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CF91848" w14:textId="0E81C41B" w:rsidR="005D2DEA" w:rsidRDefault="005D2DEA" w:rsidP="005D2DE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3B2F54" w14:textId="1C1CE1F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214883" w:rsidRPr="00214883">
        <w:rPr>
          <w:rFonts w:ascii="Calibri" w:hAnsi="Calibri" w:cs="Calibri"/>
          <w:b/>
          <w:sz w:val="24"/>
          <w:szCs w:val="24"/>
        </w:rPr>
        <w:t>Library Environ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8B6A12" w:rsidRPr="00985929" w14:paraId="0142326E" w14:textId="30A899C9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10FCDC19" w:rsidR="008B6A12" w:rsidRPr="00985929" w:rsidRDefault="008B6A12" w:rsidP="008B6A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Or</w:t>
            </w:r>
            <w:r w:rsidRPr="00F1232C">
              <w:rPr>
                <w:rFonts w:ascii="Calibri" w:hAnsi="Calibri" w:cs="Calibri"/>
                <w:b w:val="0"/>
                <w:sz w:val="24"/>
                <w:szCs w:val="24"/>
              </w:rPr>
              <w:t>ganizes physical space to enable ease of use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83BB717BDBCC49C8A4C9955A17297F5F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1C943FD" w14:textId="7E37E247" w:rsidR="008B6A12" w:rsidRPr="00985929" w:rsidRDefault="008B6A12" w:rsidP="008B6A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3B1312AF12AE4C35AFB4A36388F9D8E3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208491" w14:textId="28DED9AE" w:rsidR="008B6A12" w:rsidRDefault="008B6A12" w:rsidP="008B6A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8B6A12" w:rsidRPr="00985929" w14:paraId="28510A57" w14:textId="740107C0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0D2CC0E5" w:rsidR="008B6A12" w:rsidRPr="00985929" w:rsidRDefault="008B6A12" w:rsidP="008B6A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Pr="00985F81">
              <w:rPr>
                <w:rFonts w:ascii="Calibri" w:hAnsi="Calibri" w:cs="Calibri"/>
                <w:b w:val="0"/>
                <w:sz w:val="24"/>
                <w:szCs w:val="24"/>
              </w:rPr>
              <w:t>osters an environment that promotes reading, learning, and encourages the school community to work independently, collaboratively, and/or virtuall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0FEB14BCB8F749F08377FC8EE2EBA5AF"/>
            </w:placeholder>
            <w:showingPlcHdr/>
          </w:sdtPr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6F9A16AC" w:rsidR="008B6A12" w:rsidRPr="00985929" w:rsidRDefault="008B6A12" w:rsidP="008B6A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3F60127BD24B41CB82294057350A3B5B"/>
            </w:placeholder>
            <w:showingPlcHdr/>
          </w:sdtPr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8B6A12" w:rsidRDefault="008B6A12" w:rsidP="008B6A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8B6A12" w:rsidRPr="00985929" w14:paraId="6A5A1357" w14:textId="20115BE1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1A78C5FB" w:rsidR="008B6A12" w:rsidRPr="00985929" w:rsidRDefault="008B6A12" w:rsidP="008B6A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50756A">
              <w:rPr>
                <w:rFonts w:ascii="Calibri" w:hAnsi="Calibri" w:cs="Calibri"/>
                <w:b w:val="0"/>
                <w:sz w:val="24"/>
                <w:szCs w:val="24"/>
              </w:rPr>
              <w:t>reates and maintains a welcoming, attractive, and supportive library environmen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7FDE42EDE12D4BA2BF5DDD1FE135C1BD"/>
            </w:placeholder>
            <w:showingPlcHdr/>
          </w:sdtPr>
          <w:sdtContent>
            <w:permStart w:id="97532841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B641A85" w14:textId="602445DB" w:rsidR="008B6A12" w:rsidRPr="00985929" w:rsidRDefault="008B6A12" w:rsidP="008B6A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1703566E05BA4ADE9AB2C6027F20D0B1"/>
            </w:placeholder>
            <w:showingPlcHdr/>
          </w:sdtPr>
          <w:sdtContent>
            <w:permStart w:id="982784376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4FE9D0E" w14:textId="0113E953" w:rsidR="008B6A12" w:rsidRDefault="008B6A12" w:rsidP="008B6A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5C15A535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118ED2AF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0D40D2" w:rsidRPr="000D40D2">
        <w:rPr>
          <w:rFonts w:ascii="Calibri" w:hAnsi="Calibri" w:cs="Calibri"/>
          <w:b/>
          <w:sz w:val="24"/>
          <w:szCs w:val="24"/>
        </w:rPr>
        <w:t>Program Planning and Manage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2D4AAB" w:rsidRPr="00985929" w14:paraId="68CE5E25" w14:textId="7CB932A5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5DA061D3" w:rsidR="002D4AAB" w:rsidRPr="00985929" w:rsidRDefault="002D4AAB" w:rsidP="002D4AA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EA689D">
              <w:rPr>
                <w:rFonts w:ascii="Calibri" w:hAnsi="Calibri" w:cs="Calibri"/>
                <w:b w:val="0"/>
                <w:sz w:val="24"/>
                <w:szCs w:val="24"/>
              </w:rPr>
              <w:t>chedules and/or facilitates consistent and equitable use of the library for information literacy instruction and/or activities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ED5774E77B5B48E5ABACECBB3E169297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9B8873" w14:textId="1D474B95" w:rsidR="002D4AAB" w:rsidRPr="00985929" w:rsidRDefault="002D4AAB" w:rsidP="002D4AA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9BA1DFDA085843FAA5DCC5AE17A7DB68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D8DF0C" w14:textId="6D3F35D0" w:rsidR="002D4AAB" w:rsidRDefault="002D4AAB" w:rsidP="002D4AA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2D4AAB" w:rsidRPr="00985929" w14:paraId="385217B6" w14:textId="2426B46D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5F1623A2" w:rsidR="002D4AAB" w:rsidRPr="00985929" w:rsidRDefault="002D4AAB" w:rsidP="002D4AA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09223D">
              <w:rPr>
                <w:rFonts w:ascii="Calibri" w:hAnsi="Calibri" w:cs="Calibri"/>
                <w:b w:val="0"/>
                <w:sz w:val="24"/>
                <w:szCs w:val="24"/>
              </w:rPr>
              <w:t>dvocates for and promotes the library program initiatives and services that support instruction throughout the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FB9D38CCAC4E4FCF817BD56124DBE874"/>
            </w:placeholder>
            <w:showingPlcHdr/>
          </w:sdtPr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2D4AAB" w:rsidRPr="00985929" w:rsidRDefault="002D4AAB" w:rsidP="002D4AA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CAE982CC003D45C9A9FCB02B1B4335FA"/>
            </w:placeholder>
            <w:showingPlcHdr/>
          </w:sdtPr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2D4AAB" w:rsidRDefault="002D4AAB" w:rsidP="002D4AA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2D4AAB" w:rsidRPr="00985929" w14:paraId="676A11B4" w14:textId="579000B2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17BEF16C" w:rsidR="002D4AAB" w:rsidRPr="00985929" w:rsidRDefault="002D4AAB" w:rsidP="002D4AA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EA7D5E">
              <w:rPr>
                <w:rFonts w:ascii="Calibri" w:hAnsi="Calibri" w:cs="Calibri"/>
                <w:b w:val="0"/>
                <w:sz w:val="24"/>
                <w:szCs w:val="24"/>
              </w:rPr>
              <w:t>evelops and implements a plan for the continuous improvement of the library program that includes utilization of available funds to support the learning goals of the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993E217C106A45D9942E44AE09B871AB"/>
            </w:placeholder>
            <w:showingPlcHdr/>
          </w:sdtPr>
          <w:sdtContent>
            <w:permStart w:id="130034070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2EC89AA" w14:textId="7F2B26C0" w:rsidR="002D4AAB" w:rsidRPr="00985929" w:rsidRDefault="002D4AAB" w:rsidP="002D4AA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E4B0A8FC8ED347A9A521CCBC32B2EF14"/>
            </w:placeholder>
            <w:showingPlcHdr/>
          </w:sdtPr>
          <w:sdtContent>
            <w:permStart w:id="961956229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778441" w14:textId="65BAC52E" w:rsidR="002D4AAB" w:rsidRDefault="002D4AAB" w:rsidP="002D4AA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  <w:tr w:rsidR="002D4AAB" w:rsidRPr="00985929" w14:paraId="53FD31BD" w14:textId="77777777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EE63CA2" w14:textId="2E153C3C" w:rsidR="002D4AAB" w:rsidRPr="00985929" w:rsidRDefault="002D4AAB" w:rsidP="002D4AA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855AEE">
              <w:rPr>
                <w:rFonts w:ascii="Calibri" w:hAnsi="Calibri" w:cs="Calibri"/>
                <w:b w:val="0"/>
                <w:sz w:val="24"/>
                <w:szCs w:val="24"/>
              </w:rPr>
              <w:t>mplements and facilitates the use of technology to support instruction throughout the school commun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34822847"/>
            <w:placeholder>
              <w:docPart w:val="9EB455390684460B80C5E3AEDEABFAA2"/>
            </w:placeholder>
            <w:showingPlcHdr/>
          </w:sdtPr>
          <w:sdtContent>
            <w:permStart w:id="857157916" w:edGrp="everyone" w:displacedByCustomXml="prev"/>
            <w:tc>
              <w:tcPr>
                <w:tcW w:w="1667" w:type="pct"/>
              </w:tcPr>
              <w:p w14:paraId="61B117D9" w14:textId="40B64EF1" w:rsidR="002D4AAB" w:rsidRDefault="002D4AAB" w:rsidP="002D4AA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5715791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04403440"/>
            <w:placeholder>
              <w:docPart w:val="0F1C079529164D4692336BA47B536D42"/>
            </w:placeholder>
            <w:showingPlcHdr/>
          </w:sdtPr>
          <w:sdtContent>
            <w:permStart w:id="122167891" w:edGrp="everyone" w:displacedByCustomXml="prev"/>
            <w:tc>
              <w:tcPr>
                <w:tcW w:w="1666" w:type="pct"/>
              </w:tcPr>
              <w:p w14:paraId="61ECC98E" w14:textId="10559598" w:rsidR="002D4AAB" w:rsidRDefault="002D4AAB" w:rsidP="002D4AA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16789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2E10F6A1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5C0CE5" w:rsidRPr="005C0CE5">
        <w:rPr>
          <w:rFonts w:ascii="Calibri" w:hAnsi="Calibri" w:cs="Calibri"/>
          <w:b/>
          <w:sz w:val="24"/>
          <w:szCs w:val="24"/>
        </w:rPr>
        <w:t>School Community and Family Engage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D02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B170ED" w:rsidRPr="00985929" w14:paraId="52CC3C9D" w14:textId="001BD937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789DF4CE" w:rsidR="00B170ED" w:rsidRPr="00985929" w:rsidRDefault="00B170ED" w:rsidP="00B170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Pr="00A60FB0">
              <w:rPr>
                <w:rFonts w:ascii="Calibri" w:hAnsi="Calibri" w:cs="Calibri"/>
                <w:b w:val="0"/>
                <w:sz w:val="24"/>
                <w:szCs w:val="24"/>
              </w:rPr>
              <w:t>elcomes parents/guardians and students to become more active members of the school community and encourages parents/guardians to come into library/classroom as volunteers or experts and attend school events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95763782B2744EC498A43A81C28C3699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DF172C2" w14:textId="1CCF658F" w:rsidR="00B170ED" w:rsidRPr="00985929" w:rsidRDefault="00B170ED" w:rsidP="00B170E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0FB5D6833D6B45888C6E9F79DF59B529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768D4FE" w14:textId="2DA99D64" w:rsidR="00B170ED" w:rsidRDefault="00B170ED" w:rsidP="00B170E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B170ED" w:rsidRPr="00985929" w14:paraId="1900DCBA" w14:textId="26B03265" w:rsidTr="00D0220E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578667BB" w:rsidR="00B170ED" w:rsidRPr="00985929" w:rsidRDefault="00B170ED" w:rsidP="00B170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506FAF">
              <w:rPr>
                <w:rFonts w:ascii="Calibri" w:hAnsi="Calibri" w:cs="Calibri"/>
                <w:b w:val="0"/>
                <w:sz w:val="24"/>
                <w:szCs w:val="24"/>
              </w:rPr>
              <w:t>odels respect, courtesy, and integrity in his/her interaction with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5DD6E48D603045A481A36299506D47C2"/>
            </w:placeholder>
            <w:showingPlcHdr/>
          </w:sdtPr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B170ED" w:rsidRPr="00985929" w:rsidRDefault="00B170ED" w:rsidP="00B170E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DE7E065EBF0145CFB874DF2A2F219EFE"/>
            </w:placeholder>
            <w:showingPlcHdr/>
          </w:sdtPr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B170ED" w:rsidRDefault="00B170ED" w:rsidP="00B170E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B170ED" w:rsidRPr="00985929" w14:paraId="1554DEEE" w14:textId="30D9C920" w:rsidTr="00D02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56367986" w:rsidR="00B170ED" w:rsidRPr="00985929" w:rsidRDefault="00B170ED" w:rsidP="00B170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Pr="00FC133A">
              <w:rPr>
                <w:rFonts w:ascii="Calibri" w:hAnsi="Calibri" w:cs="Calibri"/>
                <w:b w:val="0"/>
                <w:sz w:val="24"/>
                <w:szCs w:val="24"/>
              </w:rPr>
              <w:t>osters the success of all students by communicating and collaborating effectively with the school community in ways that enhance student learning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030508EA33FD4DFBBEFFC2E80CBCD7AE"/>
            </w:placeholder>
            <w:showingPlcHdr/>
          </w:sdtPr>
          <w:sdtContent>
            <w:permStart w:id="141642993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F5E078F" w14:textId="76C1583D" w:rsidR="00B170ED" w:rsidRPr="00985929" w:rsidRDefault="00B170ED" w:rsidP="00B170E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E2BE48DA22F2422DBD4D547A0684C530"/>
            </w:placeholder>
            <w:showingPlcHdr/>
          </w:sdtPr>
          <w:sdtContent>
            <w:permStart w:id="1939429134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E058E71" w14:textId="740C08C9" w:rsidR="00B170ED" w:rsidRDefault="00B170ED" w:rsidP="00B170E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56CA213D" w14:textId="77777777" w:rsidR="00F00581" w:rsidRDefault="00F00581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5F832BF" w14:textId="36A23C29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5: </w:t>
      </w:r>
      <w:r w:rsidR="003B6937" w:rsidRPr="003B6937">
        <w:rPr>
          <w:rFonts w:ascii="Calibri" w:hAnsi="Calibri" w:cs="Calibri"/>
          <w:b/>
          <w:sz w:val="24"/>
          <w:szCs w:val="24"/>
        </w:rPr>
        <w:t>Professionalism and Growth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3358"/>
        <w:gridCol w:w="3357"/>
        <w:gridCol w:w="3355"/>
      </w:tblGrid>
      <w:tr w:rsidR="00AB074D" w:rsidRPr="00985929" w14:paraId="5BA7739E" w14:textId="0FCFBE7C" w:rsidTr="00354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DBFA73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7E12E4" w14:textId="5BBA9CC1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FCB5CFC" w14:textId="211C7434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D0220E" w:rsidRPr="00985929" w14:paraId="3896E119" w14:textId="1778EB5B" w:rsidTr="003542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8017D9B" w14:textId="5418C310" w:rsidR="00D0220E" w:rsidRPr="00985929" w:rsidRDefault="00D0220E" w:rsidP="00D0220E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AC0F0E">
              <w:rPr>
                <w:rFonts w:ascii="Calibri" w:hAnsi="Calibri" w:cs="Calibri"/>
                <w:b w:val="0"/>
                <w:sz w:val="24"/>
                <w:szCs w:val="24"/>
              </w:rPr>
              <w:t>ursues aligned professional learning opportunities to support improved instructional practice.</w:t>
            </w:r>
          </w:p>
        </w:tc>
        <w:permStart w:id="194288296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402801966"/>
            <w:placeholder>
              <w:docPart w:val="85071DFCEF684C07ABF342A13F4C7D5A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C3C83BD" w14:textId="79BFBFF8" w:rsidR="00D0220E" w:rsidRPr="00985929" w:rsidRDefault="00D0220E" w:rsidP="00D0220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42882967" w:displacedByCustomXml="prev"/>
        <w:permStart w:id="9231680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509717355"/>
            <w:placeholder>
              <w:docPart w:val="462ABC81354347FFA62304BA5EE0F040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4E9B251" w14:textId="2A1D8168" w:rsidR="00D0220E" w:rsidRDefault="00D0220E" w:rsidP="00D0220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923168099" w:displacedByCustomXml="prev"/>
      </w:tr>
      <w:tr w:rsidR="00D0220E" w:rsidRPr="00985929" w14:paraId="6CD7595B" w14:textId="52AA568E" w:rsidTr="00354261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5B4AEEE" w14:textId="7FBC92F9" w:rsidR="00D0220E" w:rsidRPr="00985929" w:rsidRDefault="00D0220E" w:rsidP="00D0220E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C9551C">
              <w:rPr>
                <w:rFonts w:ascii="Calibri" w:hAnsi="Calibri" w:cs="Calibri"/>
                <w:b w:val="0"/>
                <w:sz w:val="24"/>
                <w:szCs w:val="24"/>
              </w:rPr>
              <w:t>eeks out feedback from the school community and uses a variety of data to self-reflect on his or her practic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291207295"/>
            <w:placeholder>
              <w:docPart w:val="47B138D8305F4E91A92502CA62DB59A6"/>
            </w:placeholder>
            <w:showingPlcHdr/>
          </w:sdtPr>
          <w:sdtContent>
            <w:permStart w:id="1589328508" w:edGrp="everyone" w:displacedByCustomXml="prev"/>
            <w:tc>
              <w:tcPr>
                <w:tcW w:w="1667" w:type="pct"/>
              </w:tcPr>
              <w:p w14:paraId="4FA7A0F9" w14:textId="74A4035C" w:rsidR="00D0220E" w:rsidRPr="00985929" w:rsidRDefault="00D0220E" w:rsidP="00D0220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89328508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17290148"/>
            <w:placeholder>
              <w:docPart w:val="2BBBB471BCFB4695A45C8CDE03BA7917"/>
            </w:placeholder>
            <w:showingPlcHdr/>
          </w:sdtPr>
          <w:sdtContent>
            <w:permStart w:id="264066517" w:edGrp="everyone" w:displacedByCustomXml="prev"/>
            <w:tc>
              <w:tcPr>
                <w:tcW w:w="1666" w:type="pct"/>
              </w:tcPr>
              <w:p w14:paraId="6BC775AD" w14:textId="752785C0" w:rsidR="00D0220E" w:rsidRDefault="00D0220E" w:rsidP="00D0220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066517" w:displacedByCustomXml="next"/>
          </w:sdtContent>
        </w:sdt>
      </w:tr>
      <w:tr w:rsidR="00D0220E" w:rsidRPr="00985929" w14:paraId="4D0C0DCE" w14:textId="4A022CD2" w:rsidTr="003542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CB522A5" w14:textId="66454A35" w:rsidR="00D0220E" w:rsidRPr="00985929" w:rsidRDefault="00D0220E" w:rsidP="00D0220E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Pr="00753F05">
              <w:rPr>
                <w:rFonts w:ascii="Calibri" w:hAnsi="Calibri" w:cs="Calibri"/>
                <w:b w:val="0"/>
                <w:sz w:val="24"/>
                <w:szCs w:val="24"/>
              </w:rPr>
              <w:t>ollows policies, regulations, and procedures specific to role and responsibiliti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234753926"/>
            <w:placeholder>
              <w:docPart w:val="8E5BE540EBA44952B2ADB5AEFBD2F4E4"/>
            </w:placeholder>
            <w:showingPlcHdr/>
          </w:sdtPr>
          <w:sdtContent>
            <w:permStart w:id="97597549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FEE7B7" w14:textId="71ACA003" w:rsidR="00D0220E" w:rsidRPr="00985929" w:rsidRDefault="00D0220E" w:rsidP="00D0220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97549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70984868"/>
            <w:placeholder>
              <w:docPart w:val="F318A1DD2D9A4E81947B0DA1592E0782"/>
            </w:placeholder>
            <w:showingPlcHdr/>
          </w:sdtPr>
          <w:sdtContent>
            <w:permStart w:id="146854397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07E582B" w14:textId="3E050C98" w:rsidR="00D0220E" w:rsidRDefault="00D0220E" w:rsidP="00D0220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68543975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10070"/>
      </w:tblGrid>
      <w:tr w:rsidR="00CA64A9" w:rsidRPr="00985929" w14:paraId="0C9EC016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7A65C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2C91CBBE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042011144"/>
            <w:placeholder>
              <w:docPart w:val="D505FDC071BA47A2A2A4842E1EFADDD5"/>
            </w:placeholder>
            <w:showingPlcHdr/>
          </w:sdtPr>
          <w:sdtEndPr/>
          <w:sdtContent>
            <w:permStart w:id="542921800" w:edGrp="everyone" w:displacedByCustomXml="prev"/>
            <w:tc>
              <w:tcPr>
                <w:tcW w:w="5000" w:type="pct"/>
              </w:tcPr>
              <w:p w14:paraId="413BC217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42921800" w:displacedByCustomXml="next"/>
          </w:sdtContent>
        </w:sdt>
      </w:tr>
    </w:tbl>
    <w:p w14:paraId="7041F443" w14:textId="77777777" w:rsidR="00D070E4" w:rsidRPr="00985929" w:rsidRDefault="00D070E4" w:rsidP="00D52512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sectPr w:rsidR="00D070E4" w:rsidRPr="00985929" w:rsidSect="00F005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DDEC2" w14:textId="77777777" w:rsidR="008A1947" w:rsidRDefault="008A1947" w:rsidP="008A1947">
      <w:pPr>
        <w:spacing w:after="0" w:line="240" w:lineRule="auto"/>
      </w:pPr>
      <w:r>
        <w:separator/>
      </w:r>
    </w:p>
  </w:endnote>
  <w:endnote w:type="continuationSeparator" w:id="0">
    <w:p w14:paraId="3D9549D1" w14:textId="77777777" w:rsidR="008A1947" w:rsidRDefault="008A1947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00008" w14:textId="77777777" w:rsidR="00354261" w:rsidRDefault="003542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289A0467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Pr="00956307">
      <w:rPr>
        <w:rFonts w:cstheme="minorHAnsi"/>
        <w:sz w:val="20"/>
        <w:szCs w:val="20"/>
      </w:rPr>
      <w:t>Teacher</w:t>
    </w:r>
    <w:r w:rsidR="00354261">
      <w:rPr>
        <w:rFonts w:cstheme="minorHAnsi"/>
        <w:sz w:val="20"/>
        <w:szCs w:val="20"/>
      </w:rPr>
      <w:t>-Librarian</w:t>
    </w:r>
    <w:r w:rsidRPr="00956307">
      <w:rPr>
        <w:rFonts w:cstheme="minorHAnsi"/>
        <w:sz w:val="20"/>
        <w:szCs w:val="20"/>
      </w:rPr>
      <w:t xml:space="preserve"> 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D5D78" w14:textId="77777777" w:rsidR="00354261" w:rsidRDefault="003542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4B00B" w14:textId="77777777" w:rsidR="008A1947" w:rsidRDefault="008A1947" w:rsidP="008A1947">
      <w:pPr>
        <w:spacing w:after="0" w:line="240" w:lineRule="auto"/>
      </w:pPr>
      <w:r>
        <w:separator/>
      </w:r>
    </w:p>
  </w:footnote>
  <w:footnote w:type="continuationSeparator" w:id="0">
    <w:p w14:paraId="23D65CB2" w14:textId="77777777" w:rsidR="008A1947" w:rsidRDefault="008A1947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7F0CD" w14:textId="77777777" w:rsidR="00354261" w:rsidRDefault="003542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08D892D1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color w:val="1F497D" w:themeColor="text2"/>
        <w:sz w:val="36"/>
        <w:szCs w:val="36"/>
      </w:rPr>
      <w:t>TEACHER</w:t>
    </w:r>
    <w:r w:rsidR="0042223D">
      <w:rPr>
        <w:rFonts w:asciiTheme="minorHAnsi" w:hAnsiTheme="minorHAnsi" w:cstheme="minorHAnsi"/>
        <w:color w:val="1F497D" w:themeColor="text2"/>
        <w:sz w:val="36"/>
        <w:szCs w:val="36"/>
      </w:rPr>
      <w:t>-LIBRARIAN</w:t>
    </w:r>
    <w:r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3FE8E4D3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B8698" w14:textId="77777777" w:rsidR="00354261" w:rsidRDefault="003542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InSWaNNDTAEZ2GxWisI/e8MXdAaWrOkQRCgOLtKzobpHleOyDfDEHmNpb3Yaz0d38Ty2YJqPCJ5kcc+zVFtVgA==" w:salt="vlgaQKjhhM69Z5p/raBBNA=="/>
  <w:defaultTabStop w:val="720"/>
  <w:doNotShadeFormData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4E99"/>
    <w:rsid w:val="00027BDE"/>
    <w:rsid w:val="00055551"/>
    <w:rsid w:val="000D40D2"/>
    <w:rsid w:val="000E3A64"/>
    <w:rsid w:val="001066AD"/>
    <w:rsid w:val="00111EAE"/>
    <w:rsid w:val="0013497C"/>
    <w:rsid w:val="00214883"/>
    <w:rsid w:val="00223D77"/>
    <w:rsid w:val="0024758A"/>
    <w:rsid w:val="002A5FC1"/>
    <w:rsid w:val="002B0933"/>
    <w:rsid w:val="002D2718"/>
    <w:rsid w:val="002D4AAB"/>
    <w:rsid w:val="00354261"/>
    <w:rsid w:val="003978F2"/>
    <w:rsid w:val="003A69AD"/>
    <w:rsid w:val="003B4893"/>
    <w:rsid w:val="003B6937"/>
    <w:rsid w:val="003E4DD3"/>
    <w:rsid w:val="003E4DF2"/>
    <w:rsid w:val="003F51BB"/>
    <w:rsid w:val="00410BA2"/>
    <w:rsid w:val="0042223D"/>
    <w:rsid w:val="00441D9A"/>
    <w:rsid w:val="00452E2D"/>
    <w:rsid w:val="00483BA7"/>
    <w:rsid w:val="00497761"/>
    <w:rsid w:val="004A0905"/>
    <w:rsid w:val="004A3819"/>
    <w:rsid w:val="004C3290"/>
    <w:rsid w:val="0059497C"/>
    <w:rsid w:val="005C0532"/>
    <w:rsid w:val="005C0CE5"/>
    <w:rsid w:val="005C618F"/>
    <w:rsid w:val="005D2DEA"/>
    <w:rsid w:val="005F2213"/>
    <w:rsid w:val="00610DA4"/>
    <w:rsid w:val="0062483C"/>
    <w:rsid w:val="006948C7"/>
    <w:rsid w:val="00696B55"/>
    <w:rsid w:val="006A2C2C"/>
    <w:rsid w:val="006C3A48"/>
    <w:rsid w:val="006C473A"/>
    <w:rsid w:val="006E41B6"/>
    <w:rsid w:val="006F500C"/>
    <w:rsid w:val="006F7824"/>
    <w:rsid w:val="00731A1B"/>
    <w:rsid w:val="00746651"/>
    <w:rsid w:val="007642BA"/>
    <w:rsid w:val="007709FE"/>
    <w:rsid w:val="007A6B82"/>
    <w:rsid w:val="0084232D"/>
    <w:rsid w:val="00887BF5"/>
    <w:rsid w:val="008918C3"/>
    <w:rsid w:val="008A1947"/>
    <w:rsid w:val="008A4CA9"/>
    <w:rsid w:val="008B6A12"/>
    <w:rsid w:val="008C69F2"/>
    <w:rsid w:val="00956307"/>
    <w:rsid w:val="00985929"/>
    <w:rsid w:val="0099085B"/>
    <w:rsid w:val="009C775A"/>
    <w:rsid w:val="009F7ED7"/>
    <w:rsid w:val="00A12A3D"/>
    <w:rsid w:val="00A308C4"/>
    <w:rsid w:val="00A81043"/>
    <w:rsid w:val="00AB074D"/>
    <w:rsid w:val="00AB7DDA"/>
    <w:rsid w:val="00AC190F"/>
    <w:rsid w:val="00AE1D01"/>
    <w:rsid w:val="00AF4334"/>
    <w:rsid w:val="00B170ED"/>
    <w:rsid w:val="00B34825"/>
    <w:rsid w:val="00B52CE6"/>
    <w:rsid w:val="00B54780"/>
    <w:rsid w:val="00B773AF"/>
    <w:rsid w:val="00C3241D"/>
    <w:rsid w:val="00C66474"/>
    <w:rsid w:val="00C7051A"/>
    <w:rsid w:val="00C706D1"/>
    <w:rsid w:val="00C75ACD"/>
    <w:rsid w:val="00C9102F"/>
    <w:rsid w:val="00CA64A9"/>
    <w:rsid w:val="00CB3F38"/>
    <w:rsid w:val="00CC05BF"/>
    <w:rsid w:val="00CC7493"/>
    <w:rsid w:val="00CD65D0"/>
    <w:rsid w:val="00CE650A"/>
    <w:rsid w:val="00CF1024"/>
    <w:rsid w:val="00CF6902"/>
    <w:rsid w:val="00D019B0"/>
    <w:rsid w:val="00D0220E"/>
    <w:rsid w:val="00D070E4"/>
    <w:rsid w:val="00D4030F"/>
    <w:rsid w:val="00D52512"/>
    <w:rsid w:val="00D66B6B"/>
    <w:rsid w:val="00D74E03"/>
    <w:rsid w:val="00D874E4"/>
    <w:rsid w:val="00DB1A32"/>
    <w:rsid w:val="00DE5AED"/>
    <w:rsid w:val="00DF530B"/>
    <w:rsid w:val="00E310A3"/>
    <w:rsid w:val="00E50049"/>
    <w:rsid w:val="00E51F47"/>
    <w:rsid w:val="00E83FAE"/>
    <w:rsid w:val="00EE14D0"/>
    <w:rsid w:val="00EE52F0"/>
    <w:rsid w:val="00F00581"/>
    <w:rsid w:val="00F03634"/>
    <w:rsid w:val="00F054C3"/>
    <w:rsid w:val="00F21386"/>
    <w:rsid w:val="00F277A4"/>
    <w:rsid w:val="00F62E67"/>
    <w:rsid w:val="00F860D2"/>
    <w:rsid w:val="00F86E1E"/>
    <w:rsid w:val="00FA0D67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F46D762B343598E0AABF1175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FF6E-689B-421F-A5A7-7AC3EFC1C63F}"/>
      </w:docPartPr>
      <w:docPartBody>
        <w:p w:rsidR="003E283F" w:rsidRDefault="000E3D98" w:rsidP="000E3D98">
          <w:pPr>
            <w:pStyle w:val="E2BF46D762B343598E0AABF1175D329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05FDC071BA47A2A2A4842E1EFAD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21F6-A03C-4CB8-BC76-2E263944FA10}"/>
      </w:docPartPr>
      <w:docPartBody>
        <w:p w:rsidR="003E283F" w:rsidRDefault="000E3D98" w:rsidP="000E3D98">
          <w:pPr>
            <w:pStyle w:val="D505FDC071BA47A2A2A4842E1EFADDD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E04BD631D6E442FADA01088E9A5E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0AF06-DEBB-493B-862E-6B7C8BB57258}"/>
      </w:docPartPr>
      <w:docPartBody>
        <w:p w:rsidR="00000000" w:rsidRDefault="00214888" w:rsidP="00214888">
          <w:pPr>
            <w:pStyle w:val="FE04BD631D6E442FADA01088E9A5E20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8CC907DF1DB4233B7D826922114F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577-38FD-4022-AD65-ADC587D8B666}"/>
      </w:docPartPr>
      <w:docPartBody>
        <w:p w:rsidR="00000000" w:rsidRDefault="00214888" w:rsidP="00214888">
          <w:pPr>
            <w:pStyle w:val="38CC907DF1DB4233B7D826922114F90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B26D423B5A64495917DB1F38654E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2C795-5497-4814-8277-F8C8B4C02E7A}"/>
      </w:docPartPr>
      <w:docPartBody>
        <w:p w:rsidR="00000000" w:rsidRDefault="00214888" w:rsidP="00214888">
          <w:pPr>
            <w:pStyle w:val="3B26D423B5A64495917DB1F38654E60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C87FBF7D1CA4FB38977D4774CDB8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14291-3720-424A-81CA-40943CF3D0DA}"/>
      </w:docPartPr>
      <w:docPartBody>
        <w:p w:rsidR="00000000" w:rsidRDefault="00214888" w:rsidP="00214888">
          <w:pPr>
            <w:pStyle w:val="8C87FBF7D1CA4FB38977D4774CDB830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58A6C45D547490CB87A05683A891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3C64C-55A9-4143-A909-6193B7608B7A}"/>
      </w:docPartPr>
      <w:docPartBody>
        <w:p w:rsidR="00000000" w:rsidRDefault="00214888" w:rsidP="00214888">
          <w:pPr>
            <w:pStyle w:val="558A6C45D547490CB87A05683A89184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E35A57B3DB84666BD53403614B2B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6E8C6-51C1-43FC-9FFC-502AA286F8E9}"/>
      </w:docPartPr>
      <w:docPartBody>
        <w:p w:rsidR="00000000" w:rsidRDefault="00214888" w:rsidP="00214888">
          <w:pPr>
            <w:pStyle w:val="5E35A57B3DB84666BD53403614B2B56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A980558B7184DE093D0D536EF03D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23E08-A8D8-4EE2-9620-CE0829AE51ED}"/>
      </w:docPartPr>
      <w:docPartBody>
        <w:p w:rsidR="00000000" w:rsidRDefault="00214888" w:rsidP="00214888">
          <w:pPr>
            <w:pStyle w:val="1A980558B7184DE093D0D536EF03D36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74D2555B58489C9D87EC7E5A9EC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302D8-E3AD-4120-B729-1DC1EC825850}"/>
      </w:docPartPr>
      <w:docPartBody>
        <w:p w:rsidR="00000000" w:rsidRDefault="00214888" w:rsidP="00214888">
          <w:pPr>
            <w:pStyle w:val="DE74D2555B58489C9D87EC7E5A9EC2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F3D96120FFB45D1B256B07CBD96A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73E4E-025E-44B0-B293-80E27088E1DF}"/>
      </w:docPartPr>
      <w:docPartBody>
        <w:p w:rsidR="00000000" w:rsidRDefault="00214888" w:rsidP="00214888">
          <w:pPr>
            <w:pStyle w:val="0F3D96120FFB45D1B256B07CBD96A47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F79ABB75C1049949B111E04632A5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3E806-C660-4368-A12A-9496968AB03D}"/>
      </w:docPartPr>
      <w:docPartBody>
        <w:p w:rsidR="00000000" w:rsidRDefault="00214888" w:rsidP="00214888">
          <w:pPr>
            <w:pStyle w:val="CF79ABB75C1049949B111E04632A546D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36B6AAB5B9E4A6092B1022AFCA18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1C100-6436-4738-9FB7-EB3115316AF2}"/>
      </w:docPartPr>
      <w:docPartBody>
        <w:p w:rsidR="00000000" w:rsidRDefault="00214888" w:rsidP="00214888">
          <w:pPr>
            <w:pStyle w:val="A36B6AAB5B9E4A6092B1022AFCA1830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EA511209DED44AD86FC3B35B659B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1FF6B-7FF9-421A-B637-E82667002A11}"/>
      </w:docPartPr>
      <w:docPartBody>
        <w:p w:rsidR="00000000" w:rsidRDefault="00214888" w:rsidP="00214888">
          <w:pPr>
            <w:pStyle w:val="5EA511209DED44AD86FC3B35B659BEC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F55F5E401BF4C9DAEBFE969BB560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7FC8D-7824-4CD7-9950-52C0E1D3503E}"/>
      </w:docPartPr>
      <w:docPartBody>
        <w:p w:rsidR="00000000" w:rsidRDefault="00214888" w:rsidP="00214888">
          <w:pPr>
            <w:pStyle w:val="3F55F5E401BF4C9DAEBFE969BB560FA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B2177A09CA44F0DBDF936C4D7074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6C7E0-4EEC-4DBB-83B1-322CB4EABACB}"/>
      </w:docPartPr>
      <w:docPartBody>
        <w:p w:rsidR="00000000" w:rsidRDefault="00214888" w:rsidP="00214888">
          <w:pPr>
            <w:pStyle w:val="7B2177A09CA44F0DBDF936C4D707442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57E5557B5F24A86B952D5A7CAC88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36BAF-A290-4BD1-8A75-AF57C499750D}"/>
      </w:docPartPr>
      <w:docPartBody>
        <w:p w:rsidR="00000000" w:rsidRDefault="00214888" w:rsidP="00214888">
          <w:pPr>
            <w:pStyle w:val="357E5557B5F24A86B952D5A7CAC8874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04C0B0B75874F8B9786605548154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4C216-3AF3-48D7-8A50-237BF9C9B9CB}"/>
      </w:docPartPr>
      <w:docPartBody>
        <w:p w:rsidR="00000000" w:rsidRDefault="00214888" w:rsidP="00214888">
          <w:pPr>
            <w:pStyle w:val="704C0B0B75874F8B978660554815491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7162186D574482D9F06C0A6280E6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9E10F-2F26-4588-9386-BFB435301820}"/>
      </w:docPartPr>
      <w:docPartBody>
        <w:p w:rsidR="00000000" w:rsidRDefault="00214888" w:rsidP="00214888">
          <w:pPr>
            <w:pStyle w:val="27162186D574482D9F06C0A6280E619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60B2B3595AF44CFAFCAE90D98F10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634F6-FF78-4C96-A2E0-43CB8657C651}"/>
      </w:docPartPr>
      <w:docPartBody>
        <w:p w:rsidR="00000000" w:rsidRDefault="00214888" w:rsidP="00214888">
          <w:pPr>
            <w:pStyle w:val="F60B2B3595AF44CFAFCAE90D98F1068D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545FB62F56747FB9CDDFE3BD7454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EF9DE-EE49-47A7-981B-ADB6E94C0CC9}"/>
      </w:docPartPr>
      <w:docPartBody>
        <w:p w:rsidR="00000000" w:rsidRDefault="00214888" w:rsidP="00214888">
          <w:pPr>
            <w:pStyle w:val="A545FB62F56747FB9CDDFE3BD74547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E68A751FF4D4454B77F414957663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2C6F0-DB9D-485C-87B0-C226548E21D8}"/>
      </w:docPartPr>
      <w:docPartBody>
        <w:p w:rsidR="00000000" w:rsidRDefault="00214888" w:rsidP="00214888">
          <w:pPr>
            <w:pStyle w:val="6E68A751FF4D4454B77F41495766359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F3E01E5E1F34C6392FA89CC36D6C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DB86E-4ECC-4F4D-AB30-6A346F44F63B}"/>
      </w:docPartPr>
      <w:docPartBody>
        <w:p w:rsidR="00000000" w:rsidRDefault="00214888" w:rsidP="00214888">
          <w:pPr>
            <w:pStyle w:val="4F3E01E5E1F34C6392FA89CC36D6C15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9B5976C01E14873AC2893509634B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8BC4-CC74-4FD8-9D8E-1F3A5F9C1CF7}"/>
      </w:docPartPr>
      <w:docPartBody>
        <w:p w:rsidR="00000000" w:rsidRDefault="00214888" w:rsidP="00214888">
          <w:pPr>
            <w:pStyle w:val="69B5976C01E14873AC2893509634B26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C58B64F534F403F94322CA60F33E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F511E-689F-4BAA-B859-E03A5A6E2377}"/>
      </w:docPartPr>
      <w:docPartBody>
        <w:p w:rsidR="00000000" w:rsidRDefault="00214888" w:rsidP="00214888">
          <w:pPr>
            <w:pStyle w:val="CC58B64F534F403F94322CA60F33E0B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D8E00E00CC44894BEF217A6BE7C3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60672-B140-4A35-BB79-99F85603B1BC}"/>
      </w:docPartPr>
      <w:docPartBody>
        <w:p w:rsidR="00000000" w:rsidRDefault="00214888" w:rsidP="00214888">
          <w:pPr>
            <w:pStyle w:val="9D8E00E00CC44894BEF217A6BE7C318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77AE702A2EC473598E8C2FDA34C8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636AF-017E-40ED-ADCC-F3E07F7D4B96}"/>
      </w:docPartPr>
      <w:docPartBody>
        <w:p w:rsidR="00000000" w:rsidRDefault="00214888" w:rsidP="00214888">
          <w:pPr>
            <w:pStyle w:val="977AE702A2EC473598E8C2FDA34C83D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20B9D56F50C462EBD292C4FD8406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35006-DB60-4679-B736-6304C5FF2A8B}"/>
      </w:docPartPr>
      <w:docPartBody>
        <w:p w:rsidR="00000000" w:rsidRDefault="00214888" w:rsidP="00214888">
          <w:pPr>
            <w:pStyle w:val="A20B9D56F50C462EBD292C4FD840669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E68D79FA84E4494BBB6B2D752357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876D5-4E5F-419A-9086-6D2AC8CEE63F}"/>
      </w:docPartPr>
      <w:docPartBody>
        <w:p w:rsidR="00000000" w:rsidRDefault="00214888" w:rsidP="00214888">
          <w:pPr>
            <w:pStyle w:val="6E68D79FA84E4494BBB6B2D75235790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59B25D911FF45B7B4C4D0F6F5E8B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87AF2-49C4-4371-BEFA-156666C54E7B}"/>
      </w:docPartPr>
      <w:docPartBody>
        <w:p w:rsidR="00000000" w:rsidRDefault="00214888" w:rsidP="00214888">
          <w:pPr>
            <w:pStyle w:val="F59B25D911FF45B7B4C4D0F6F5E8BA2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9CB95215E534E9D93E6BC084D37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B068D-6107-4342-85DC-C97E2B67F23D}"/>
      </w:docPartPr>
      <w:docPartBody>
        <w:p w:rsidR="00000000" w:rsidRDefault="00214888" w:rsidP="00214888">
          <w:pPr>
            <w:pStyle w:val="A9CB95215E534E9D93E6BC084D37FB6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DDC219E709F453E881012B534A0E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211A5-0FA3-4A55-9E8A-225745516E53}"/>
      </w:docPartPr>
      <w:docPartBody>
        <w:p w:rsidR="00000000" w:rsidRDefault="00214888" w:rsidP="00214888">
          <w:pPr>
            <w:pStyle w:val="1DDC219E709F453E881012B534A0E2E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23EDF09108B4B69BD1CCA2B7CE27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0B04-5FB7-4A25-B334-2E2A6A99E8DB}"/>
      </w:docPartPr>
      <w:docPartBody>
        <w:p w:rsidR="00000000" w:rsidRDefault="00214888" w:rsidP="00214888">
          <w:pPr>
            <w:pStyle w:val="A23EDF09108B4B69BD1CCA2B7CE271A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29112E5606F4A5989BFF50666E08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1A209-8A78-47BC-9CDD-D6B3A3B1B748}"/>
      </w:docPartPr>
      <w:docPartBody>
        <w:p w:rsidR="00000000" w:rsidRDefault="00214888" w:rsidP="00214888">
          <w:pPr>
            <w:pStyle w:val="629112E5606F4A5989BFF50666E089A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F9A744468884CD5B4F827CD17FAC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6D044-1192-4F46-899D-3FC363EB07A4}"/>
      </w:docPartPr>
      <w:docPartBody>
        <w:p w:rsidR="00000000" w:rsidRDefault="00214888" w:rsidP="00214888">
          <w:pPr>
            <w:pStyle w:val="9F9A744468884CD5B4F827CD17FAC3B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BE6EAD86FFC43A38BEE1746788B0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E064C-A738-4E86-9A0B-E11B72AA2D1D}"/>
      </w:docPartPr>
      <w:docPartBody>
        <w:p w:rsidR="00000000" w:rsidRDefault="00214888" w:rsidP="00214888">
          <w:pPr>
            <w:pStyle w:val="6BE6EAD86FFC43A38BEE1746788B00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D352990D3FD496688E4F51B6C64C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48F56-DD17-4F14-9A31-72A1FB9835CA}"/>
      </w:docPartPr>
      <w:docPartBody>
        <w:p w:rsidR="00000000" w:rsidRDefault="00214888" w:rsidP="00214888">
          <w:pPr>
            <w:pStyle w:val="ED352990D3FD496688E4F51B6C64C2F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B5EC9DD212C406FA5100E086AB6E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1A6DE-7BC7-47A8-BFEE-E4D021E805E0}"/>
      </w:docPartPr>
      <w:docPartBody>
        <w:p w:rsidR="00000000" w:rsidRDefault="00214888" w:rsidP="00214888">
          <w:pPr>
            <w:pStyle w:val="FB5EC9DD212C406FA5100E086AB6E87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9EC5524556742008D809690926C3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189A4-BC1A-4E77-935E-97B1FF4B350A}"/>
      </w:docPartPr>
      <w:docPartBody>
        <w:p w:rsidR="00000000" w:rsidRDefault="00214888" w:rsidP="00214888">
          <w:pPr>
            <w:pStyle w:val="39EC5524556742008D809690926C32E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BA55225550045BDBCE9F8377E993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2923D-73DD-4D83-9836-B3941358D53B}"/>
      </w:docPartPr>
      <w:docPartBody>
        <w:p w:rsidR="00000000" w:rsidRDefault="00214888" w:rsidP="00214888">
          <w:pPr>
            <w:pStyle w:val="EBA55225550045BDBCE9F8377E9932E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802445FCD164506BE056E0C55642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08BFB-1172-4C0F-8995-84A92A0AECCF}"/>
      </w:docPartPr>
      <w:docPartBody>
        <w:p w:rsidR="00000000" w:rsidRDefault="00214888" w:rsidP="00214888">
          <w:pPr>
            <w:pStyle w:val="7802445FCD164506BE056E0C55642AC5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344E3AF09194F7B9728092A7D31D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B1898-5650-4171-BFF6-745DF218A091}"/>
      </w:docPartPr>
      <w:docPartBody>
        <w:p w:rsidR="00000000" w:rsidRDefault="00214888" w:rsidP="00214888">
          <w:pPr>
            <w:pStyle w:val="A344E3AF09194F7B9728092A7D31D53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3C42963B0CB41299EB62B0814AFE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169F4-A263-46E4-AC57-2DF2341323D7}"/>
      </w:docPartPr>
      <w:docPartBody>
        <w:p w:rsidR="00000000" w:rsidRDefault="00214888" w:rsidP="00214888">
          <w:pPr>
            <w:pStyle w:val="93C42963B0CB41299EB62B0814AFE1A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7D2CA08A0914BE2B59B3847EA116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E2E4B-034F-4D1A-AE47-A2F1E957DF0E}"/>
      </w:docPartPr>
      <w:docPartBody>
        <w:p w:rsidR="00000000" w:rsidRDefault="00214888" w:rsidP="00214888">
          <w:pPr>
            <w:pStyle w:val="67D2CA08A0914BE2B59B3847EA116E4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62BC19465D741F6ABEBCD3D4893D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B16D1-F5B7-4251-8593-692165F04E1B}"/>
      </w:docPartPr>
      <w:docPartBody>
        <w:p w:rsidR="00000000" w:rsidRDefault="00214888" w:rsidP="00214888">
          <w:pPr>
            <w:pStyle w:val="262BC19465D741F6ABEBCD3D4893DBE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25167A5595449D591A4CBDD93B08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24891-F29B-4808-BF6E-10C7E5FB4098}"/>
      </w:docPartPr>
      <w:docPartBody>
        <w:p w:rsidR="00000000" w:rsidRDefault="00214888" w:rsidP="00214888">
          <w:pPr>
            <w:pStyle w:val="B25167A5595449D591A4CBDD93B088F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3BB717BDBCC49C8A4C9955A17297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1636-BAF4-4264-9348-4D82B4E88F91}"/>
      </w:docPartPr>
      <w:docPartBody>
        <w:p w:rsidR="00000000" w:rsidRDefault="00214888" w:rsidP="00214888">
          <w:pPr>
            <w:pStyle w:val="83BB717BDBCC49C8A4C9955A17297F5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B1312AF12AE4C35AFB4A36388F9D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A40E2-EA67-42CB-B3A6-75500DDB5675}"/>
      </w:docPartPr>
      <w:docPartBody>
        <w:p w:rsidR="00000000" w:rsidRDefault="00214888" w:rsidP="00214888">
          <w:pPr>
            <w:pStyle w:val="3B1312AF12AE4C35AFB4A36388F9D8E3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FEB14BCB8F749F08377FC8EE2EBA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B9DC0-4BBC-427E-B56E-53F02D6C40C6}"/>
      </w:docPartPr>
      <w:docPartBody>
        <w:p w:rsidR="00000000" w:rsidRDefault="00214888" w:rsidP="00214888">
          <w:pPr>
            <w:pStyle w:val="0FEB14BCB8F749F08377FC8EE2EBA5A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F60127BD24B41CB82294057350A3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BDDD-071A-4899-9456-C6A7CC6E2584}"/>
      </w:docPartPr>
      <w:docPartBody>
        <w:p w:rsidR="00000000" w:rsidRDefault="00214888" w:rsidP="00214888">
          <w:pPr>
            <w:pStyle w:val="3F60127BD24B41CB82294057350A3B5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FDE42EDE12D4BA2BF5DDD1FE135C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D1ADB-05EB-422F-8F71-92A6F1CDC87D}"/>
      </w:docPartPr>
      <w:docPartBody>
        <w:p w:rsidR="00000000" w:rsidRDefault="00214888" w:rsidP="00214888">
          <w:pPr>
            <w:pStyle w:val="7FDE42EDE12D4BA2BF5DDD1FE135C1B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703566E05BA4ADE9AB2C6027F20D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6A019-8C6F-4B6D-A978-A7E84F36E4E1}"/>
      </w:docPartPr>
      <w:docPartBody>
        <w:p w:rsidR="00000000" w:rsidRDefault="00214888" w:rsidP="00214888">
          <w:pPr>
            <w:pStyle w:val="1703566E05BA4ADE9AB2C6027F20D0B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D5774E77B5B48E5ABACECBB3E16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9C407-1E24-49B7-A20D-23A590837982}"/>
      </w:docPartPr>
      <w:docPartBody>
        <w:p w:rsidR="00000000" w:rsidRDefault="00214888" w:rsidP="00214888">
          <w:pPr>
            <w:pStyle w:val="ED5774E77B5B48E5ABACECBB3E16929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BA1DFDA085843FAA5DCC5AE17A7D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B0D3C-F08E-460E-9B02-A94D8CD5E973}"/>
      </w:docPartPr>
      <w:docPartBody>
        <w:p w:rsidR="00000000" w:rsidRDefault="00214888" w:rsidP="00214888">
          <w:pPr>
            <w:pStyle w:val="9BA1DFDA085843FAA5DCC5AE17A7DB6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B9D38CCAC4E4FCF817BD56124DBE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F9F44-F347-45AB-86C8-0E8E417B02DA}"/>
      </w:docPartPr>
      <w:docPartBody>
        <w:p w:rsidR="00000000" w:rsidRDefault="00214888" w:rsidP="00214888">
          <w:pPr>
            <w:pStyle w:val="FB9D38CCAC4E4FCF817BD56124DBE87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AE982CC003D45C9A9FCB02B1B433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C803B-ADD0-41C6-9FC3-CB0DEEFA38EC}"/>
      </w:docPartPr>
      <w:docPartBody>
        <w:p w:rsidR="00000000" w:rsidRDefault="00214888" w:rsidP="00214888">
          <w:pPr>
            <w:pStyle w:val="CAE982CC003D45C9A9FCB02B1B4335F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93E217C106A45D9942E44AE09B87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A0B7E-2404-4228-8E63-F2C87E22AA8F}"/>
      </w:docPartPr>
      <w:docPartBody>
        <w:p w:rsidR="00000000" w:rsidRDefault="00214888" w:rsidP="00214888">
          <w:pPr>
            <w:pStyle w:val="993E217C106A45D9942E44AE09B871A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4B0A8FC8ED347A9A521CCBC32B2E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1882A-84AD-49C7-9C51-DE69B3C58175}"/>
      </w:docPartPr>
      <w:docPartBody>
        <w:p w:rsidR="00000000" w:rsidRDefault="00214888" w:rsidP="00214888">
          <w:pPr>
            <w:pStyle w:val="E4B0A8FC8ED347A9A521CCBC32B2EF1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EB455390684460B80C5E3AEDEABF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91EEB-63CE-412C-9B1B-10D4E149DF01}"/>
      </w:docPartPr>
      <w:docPartBody>
        <w:p w:rsidR="00000000" w:rsidRDefault="00214888" w:rsidP="00214888">
          <w:pPr>
            <w:pStyle w:val="9EB455390684460B80C5E3AEDEABFAA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F1C079529164D4692336BA47B536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0FF2F-D321-47F7-A4CF-3685274BD946}"/>
      </w:docPartPr>
      <w:docPartBody>
        <w:p w:rsidR="00000000" w:rsidRDefault="00214888" w:rsidP="00214888">
          <w:pPr>
            <w:pStyle w:val="0F1C079529164D4692336BA47B536D4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5763782B2744EC498A43A81C28C3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B838A-0EE1-4EB7-93A7-E5A7F0EFBB4A}"/>
      </w:docPartPr>
      <w:docPartBody>
        <w:p w:rsidR="00000000" w:rsidRDefault="00214888" w:rsidP="00214888">
          <w:pPr>
            <w:pStyle w:val="95763782B2744EC498A43A81C28C369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FB5D6833D6B45888C6E9F79DF59B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DA8A9-6F65-4AB1-97D2-03181028FBEE}"/>
      </w:docPartPr>
      <w:docPartBody>
        <w:p w:rsidR="00000000" w:rsidRDefault="00214888" w:rsidP="00214888">
          <w:pPr>
            <w:pStyle w:val="0FB5D6833D6B45888C6E9F79DF59B52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5DD6E48D603045A481A36299506D4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42993-4197-4A78-A619-89827A115D8D}"/>
      </w:docPartPr>
      <w:docPartBody>
        <w:p w:rsidR="00000000" w:rsidRDefault="00214888" w:rsidP="00214888">
          <w:pPr>
            <w:pStyle w:val="5DD6E48D603045A481A36299506D47C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7E065EBF0145CFB874DF2A2F219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5A421-9C6F-47FA-91FD-FFFE5CB98191}"/>
      </w:docPartPr>
      <w:docPartBody>
        <w:p w:rsidR="00000000" w:rsidRDefault="00214888" w:rsidP="00214888">
          <w:pPr>
            <w:pStyle w:val="DE7E065EBF0145CFB874DF2A2F219EF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30508EA33FD4DFBBEFFC2E80CBCD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B0514-668E-425B-8074-BF492930594D}"/>
      </w:docPartPr>
      <w:docPartBody>
        <w:p w:rsidR="00000000" w:rsidRDefault="00214888" w:rsidP="00214888">
          <w:pPr>
            <w:pStyle w:val="030508EA33FD4DFBBEFFC2E80CBCD7A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E48DA22F2422DBD4D547A0684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A361E-912F-4838-8501-1FBA5BF3BE8B}"/>
      </w:docPartPr>
      <w:docPartBody>
        <w:p w:rsidR="00000000" w:rsidRDefault="00214888" w:rsidP="00214888">
          <w:pPr>
            <w:pStyle w:val="E2BE48DA22F2422DBD4D547A0684C5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5071DFCEF684C07ABF342A13F4C7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3C7A1-5328-4777-BB9F-E79AA35B3C86}"/>
      </w:docPartPr>
      <w:docPartBody>
        <w:p w:rsidR="00000000" w:rsidRDefault="00214888" w:rsidP="00214888">
          <w:pPr>
            <w:pStyle w:val="85071DFCEF684C07ABF342A13F4C7D5A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62ABC81354347FFA62304BA5EE0F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25DFC-DEEC-4C3E-9308-30AE04940707}"/>
      </w:docPartPr>
      <w:docPartBody>
        <w:p w:rsidR="00000000" w:rsidRDefault="00214888" w:rsidP="00214888">
          <w:pPr>
            <w:pStyle w:val="462ABC81354347FFA62304BA5EE0F04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7B138D8305F4E91A92502CA62DB5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5323E-E4C4-4C0B-8B4F-05F423B5081D}"/>
      </w:docPartPr>
      <w:docPartBody>
        <w:p w:rsidR="00000000" w:rsidRDefault="00214888" w:rsidP="00214888">
          <w:pPr>
            <w:pStyle w:val="47B138D8305F4E91A92502CA62DB59A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BBBB471BCFB4695A45C8CDE03BA7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4510-8B5A-4151-9F09-2BAF3ACE7CCC}"/>
      </w:docPartPr>
      <w:docPartBody>
        <w:p w:rsidR="00000000" w:rsidRDefault="00214888" w:rsidP="00214888">
          <w:pPr>
            <w:pStyle w:val="2BBBB471BCFB4695A45C8CDE03BA791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E5BE540EBA44952B2ADB5AEFBD2F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552CE-6AD5-44D3-95E5-E8071CAD111C}"/>
      </w:docPartPr>
      <w:docPartBody>
        <w:p w:rsidR="00000000" w:rsidRDefault="00214888" w:rsidP="00214888">
          <w:pPr>
            <w:pStyle w:val="8E5BE540EBA44952B2ADB5AEFBD2F4E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318A1DD2D9A4E81947B0DA1592E0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71C69-3227-4592-8622-2A49363A1721}"/>
      </w:docPartPr>
      <w:docPartBody>
        <w:p w:rsidR="00000000" w:rsidRDefault="00214888" w:rsidP="00214888">
          <w:pPr>
            <w:pStyle w:val="F318A1DD2D9A4E81947B0DA1592E078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214888"/>
    <w:rsid w:val="00395A90"/>
    <w:rsid w:val="003A6C83"/>
    <w:rsid w:val="003E283F"/>
    <w:rsid w:val="00582D7C"/>
    <w:rsid w:val="00592FE0"/>
    <w:rsid w:val="00596CE1"/>
    <w:rsid w:val="005B5363"/>
    <w:rsid w:val="005E411A"/>
    <w:rsid w:val="005E6CEA"/>
    <w:rsid w:val="008B28FF"/>
    <w:rsid w:val="008B554D"/>
    <w:rsid w:val="00B0415F"/>
    <w:rsid w:val="00C802B8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4888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BFFAD90A91884EF9A2474B80669905886">
    <w:name w:val="BFFAD90A91884EF9A2474B80669905886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8D7A47C317D241A8B1890D05811E802F11">
    <w:name w:val="8D7A47C317D241A8B1890D05811E802F11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484459DB37D148699E5B8DA3A7415D3310">
    <w:name w:val="484459DB37D148699E5B8DA3A7415D3310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C808A4F21EFC4638A48447400A3ED51710">
    <w:name w:val="C808A4F21EFC4638A48447400A3ED517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F6CBD768A76B48E592218A8614D9A82910">
    <w:name w:val="F6CBD768A76B48E592218A8614D9A82910"/>
    <w:rsid w:val="000E3D98"/>
    <w:rPr>
      <w:rFonts w:eastAsiaTheme="minorHAnsi"/>
    </w:rPr>
  </w:style>
  <w:style w:type="paragraph" w:customStyle="1" w:styleId="E2BF46D762B343598E0AABF1175D329510">
    <w:name w:val="E2BF46D762B343598E0AABF1175D329510"/>
    <w:rsid w:val="000E3D98"/>
    <w:rPr>
      <w:rFonts w:eastAsiaTheme="minorHAnsi"/>
    </w:rPr>
  </w:style>
  <w:style w:type="paragraph" w:customStyle="1" w:styleId="6E446C444C034D9A951A2C2770BE5F9910">
    <w:name w:val="6E446C444C034D9A951A2C2770BE5F9910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CAC7B6344E93408FB46247F42F73DCF710">
    <w:name w:val="CAC7B6344E93408FB46247F42F73DCF7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4F7A5CD643A64E88B74F51C9E9193F0610">
    <w:name w:val="4F7A5CD643A64E88B74F51C9E9193F06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08F807661EB94535AAD1204E6A02624910">
    <w:name w:val="08F807661EB94535AAD1204E6A026249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AE379CF47EE14631A9D56450C7AA014D10">
    <w:name w:val="AE379CF47EE14631A9D56450C7AA014D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EF867410519D480AB25FFA8148BA2D3D">
    <w:name w:val="EF867410519D480AB25FFA8148BA2D3D"/>
    <w:rsid w:val="003A6C83"/>
    <w:pPr>
      <w:spacing w:after="160" w:line="259" w:lineRule="auto"/>
    </w:pPr>
  </w:style>
  <w:style w:type="paragraph" w:customStyle="1" w:styleId="5F68014EFD5A4073AF3BA1B2BD9D4174">
    <w:name w:val="5F68014EFD5A4073AF3BA1B2BD9D4174"/>
    <w:rsid w:val="003A6C83"/>
    <w:pPr>
      <w:spacing w:after="160" w:line="259" w:lineRule="auto"/>
    </w:pPr>
  </w:style>
  <w:style w:type="paragraph" w:customStyle="1" w:styleId="84D220C201CD46188CA8FF013A3A9A0C">
    <w:name w:val="84D220C201CD46188CA8FF013A3A9A0C"/>
    <w:rsid w:val="003A6C83"/>
    <w:pPr>
      <w:spacing w:after="160" w:line="259" w:lineRule="auto"/>
    </w:pPr>
  </w:style>
  <w:style w:type="paragraph" w:customStyle="1" w:styleId="241D049393554DC385EDA53F0CD516DE">
    <w:name w:val="241D049393554DC385EDA53F0CD516DE"/>
    <w:rsid w:val="003A6C83"/>
    <w:pPr>
      <w:spacing w:after="160" w:line="259" w:lineRule="auto"/>
    </w:pPr>
  </w:style>
  <w:style w:type="paragraph" w:customStyle="1" w:styleId="10D9919B07E44CF8919F2FAE23629976">
    <w:name w:val="10D9919B07E44CF8919F2FAE23629976"/>
    <w:rsid w:val="003A6C83"/>
    <w:pPr>
      <w:spacing w:after="160" w:line="259" w:lineRule="auto"/>
    </w:pPr>
  </w:style>
  <w:style w:type="paragraph" w:customStyle="1" w:styleId="A7444A6E94FC483EAE19BA0A3E5C02EB">
    <w:name w:val="A7444A6E94FC483EAE19BA0A3E5C02EB"/>
    <w:rsid w:val="003A6C83"/>
    <w:pPr>
      <w:spacing w:after="160" w:line="259" w:lineRule="auto"/>
    </w:pPr>
  </w:style>
  <w:style w:type="paragraph" w:customStyle="1" w:styleId="E928FC6344CD4D549946BAD6B75445D3">
    <w:name w:val="E928FC6344CD4D549946BAD6B75445D3"/>
    <w:rsid w:val="003A6C83"/>
    <w:pPr>
      <w:spacing w:after="160" w:line="259" w:lineRule="auto"/>
    </w:pPr>
  </w:style>
  <w:style w:type="paragraph" w:customStyle="1" w:styleId="9597967C58004F66860694C3E66F8DC5">
    <w:name w:val="9597967C58004F66860694C3E66F8DC5"/>
    <w:rsid w:val="003A6C83"/>
    <w:pPr>
      <w:spacing w:after="160" w:line="259" w:lineRule="auto"/>
    </w:pPr>
  </w:style>
  <w:style w:type="paragraph" w:customStyle="1" w:styleId="C32C21B7A5F04F7A85F59D983EEA085D">
    <w:name w:val="C32C21B7A5F04F7A85F59D983EEA085D"/>
    <w:rsid w:val="003A6C83"/>
    <w:pPr>
      <w:spacing w:after="160" w:line="259" w:lineRule="auto"/>
    </w:pPr>
  </w:style>
  <w:style w:type="paragraph" w:customStyle="1" w:styleId="3CE794543F5D4AC49D186D6D10DC0B63">
    <w:name w:val="3CE794543F5D4AC49D186D6D10DC0B63"/>
    <w:rsid w:val="003A6C83"/>
    <w:pPr>
      <w:spacing w:after="160" w:line="259" w:lineRule="auto"/>
    </w:pPr>
  </w:style>
  <w:style w:type="paragraph" w:customStyle="1" w:styleId="3ABC3574949849EE969697264A3674FF">
    <w:name w:val="3ABC3574949849EE969697264A3674FF"/>
    <w:rsid w:val="003A6C83"/>
    <w:pPr>
      <w:spacing w:after="160" w:line="259" w:lineRule="auto"/>
    </w:pPr>
  </w:style>
  <w:style w:type="paragraph" w:customStyle="1" w:styleId="53CBD8618AE145238D0604C31A7F5E93">
    <w:name w:val="53CBD8618AE145238D0604C31A7F5E93"/>
    <w:rsid w:val="003A6C83"/>
    <w:pPr>
      <w:spacing w:after="160" w:line="259" w:lineRule="auto"/>
    </w:pPr>
  </w:style>
  <w:style w:type="paragraph" w:customStyle="1" w:styleId="0C9535CA99B6449B983ED8569234086D">
    <w:name w:val="0C9535CA99B6449B983ED8569234086D"/>
    <w:rsid w:val="003A6C83"/>
    <w:pPr>
      <w:spacing w:after="160" w:line="259" w:lineRule="auto"/>
    </w:pPr>
  </w:style>
  <w:style w:type="paragraph" w:customStyle="1" w:styleId="5205594ED9AC42898E87DCE8AA128A04">
    <w:name w:val="5205594ED9AC42898E87DCE8AA128A04"/>
    <w:rsid w:val="003A6C83"/>
    <w:pPr>
      <w:spacing w:after="160" w:line="259" w:lineRule="auto"/>
    </w:pPr>
  </w:style>
  <w:style w:type="paragraph" w:customStyle="1" w:styleId="CF123E2D07CE461CAE2E5A3CD2C88496">
    <w:name w:val="CF123E2D07CE461CAE2E5A3CD2C88496"/>
    <w:rsid w:val="003A6C83"/>
    <w:pPr>
      <w:spacing w:after="160" w:line="259" w:lineRule="auto"/>
    </w:pPr>
  </w:style>
  <w:style w:type="paragraph" w:customStyle="1" w:styleId="5540638455F848828CD494331E6CB9FD">
    <w:name w:val="5540638455F848828CD494331E6CB9FD"/>
    <w:rsid w:val="003A6C83"/>
    <w:pPr>
      <w:spacing w:after="160" w:line="259" w:lineRule="auto"/>
    </w:pPr>
  </w:style>
  <w:style w:type="paragraph" w:customStyle="1" w:styleId="9C49C402470648C8812C5981EE2E4AD6">
    <w:name w:val="9C49C402470648C8812C5981EE2E4AD6"/>
    <w:rsid w:val="003A6C83"/>
    <w:pPr>
      <w:spacing w:after="160" w:line="259" w:lineRule="auto"/>
    </w:pPr>
  </w:style>
  <w:style w:type="paragraph" w:customStyle="1" w:styleId="F183CEBBF7044FD789A4A85EE99EFAAB">
    <w:name w:val="F183CEBBF7044FD789A4A85EE99EFAAB"/>
    <w:rsid w:val="003A6C83"/>
    <w:pPr>
      <w:spacing w:after="160" w:line="259" w:lineRule="auto"/>
    </w:pPr>
  </w:style>
  <w:style w:type="paragraph" w:customStyle="1" w:styleId="827B36DF20AD49F386D34CCD9C6A48D3">
    <w:name w:val="827B36DF20AD49F386D34CCD9C6A48D3"/>
    <w:rsid w:val="003A6C83"/>
    <w:pPr>
      <w:spacing w:after="160" w:line="259" w:lineRule="auto"/>
    </w:pPr>
  </w:style>
  <w:style w:type="paragraph" w:customStyle="1" w:styleId="CE9F841D1CCD4D8CB95A562747C9C8C5">
    <w:name w:val="CE9F841D1CCD4D8CB95A562747C9C8C5"/>
    <w:rsid w:val="003A6C83"/>
    <w:pPr>
      <w:spacing w:after="160" w:line="259" w:lineRule="auto"/>
    </w:pPr>
  </w:style>
  <w:style w:type="paragraph" w:customStyle="1" w:styleId="4909A60BA97F4F82B9820C73A86C6303">
    <w:name w:val="4909A60BA97F4F82B9820C73A86C6303"/>
    <w:rsid w:val="003A6C83"/>
    <w:pPr>
      <w:spacing w:after="160" w:line="259" w:lineRule="auto"/>
    </w:pPr>
  </w:style>
  <w:style w:type="paragraph" w:customStyle="1" w:styleId="362CC5CE2E6742248092192BD2D21338">
    <w:name w:val="362CC5CE2E6742248092192BD2D21338"/>
    <w:rsid w:val="003A6C83"/>
    <w:pPr>
      <w:spacing w:after="160" w:line="259" w:lineRule="auto"/>
    </w:pPr>
  </w:style>
  <w:style w:type="paragraph" w:customStyle="1" w:styleId="F5D974BCF3F04817BDFAC0369FD588AA">
    <w:name w:val="F5D974BCF3F04817BDFAC0369FD588AA"/>
    <w:rsid w:val="003A6C83"/>
    <w:pPr>
      <w:spacing w:after="160" w:line="259" w:lineRule="auto"/>
    </w:pPr>
  </w:style>
  <w:style w:type="paragraph" w:customStyle="1" w:styleId="329C154DCD6A434EA9E211378EE14EDC">
    <w:name w:val="329C154DCD6A434EA9E211378EE14EDC"/>
    <w:rsid w:val="003A6C83"/>
    <w:pPr>
      <w:spacing w:after="160" w:line="259" w:lineRule="auto"/>
    </w:pPr>
  </w:style>
  <w:style w:type="paragraph" w:customStyle="1" w:styleId="CB9E81AA9C19414DA1D2F550CB01D394">
    <w:name w:val="CB9E81AA9C19414DA1D2F550CB01D394"/>
    <w:rsid w:val="003A6C83"/>
    <w:pPr>
      <w:spacing w:after="160" w:line="259" w:lineRule="auto"/>
    </w:pPr>
  </w:style>
  <w:style w:type="paragraph" w:customStyle="1" w:styleId="6D82A0CBFDC24C2A9E97739886FE236B">
    <w:name w:val="6D82A0CBFDC24C2A9E97739886FE236B"/>
    <w:rsid w:val="003A6C83"/>
    <w:pPr>
      <w:spacing w:after="160" w:line="259" w:lineRule="auto"/>
    </w:pPr>
  </w:style>
  <w:style w:type="paragraph" w:customStyle="1" w:styleId="A843A357E8CA4A7AA6AA9FDAB65C1C12">
    <w:name w:val="A843A357E8CA4A7AA6AA9FDAB65C1C12"/>
    <w:rsid w:val="003A6C83"/>
    <w:pPr>
      <w:spacing w:after="160" w:line="259" w:lineRule="auto"/>
    </w:pPr>
  </w:style>
  <w:style w:type="paragraph" w:customStyle="1" w:styleId="7EEBF21354B94D26A5CF876B4B5BC309">
    <w:name w:val="7EEBF21354B94D26A5CF876B4B5BC309"/>
    <w:rsid w:val="003A6C83"/>
    <w:pPr>
      <w:spacing w:after="160" w:line="259" w:lineRule="auto"/>
    </w:pPr>
  </w:style>
  <w:style w:type="paragraph" w:customStyle="1" w:styleId="26C8A92BD0CD4E6996FFC34087E459B3">
    <w:name w:val="26C8A92BD0CD4E6996FFC34087E459B3"/>
    <w:rsid w:val="003A6C83"/>
    <w:pPr>
      <w:spacing w:after="160" w:line="259" w:lineRule="auto"/>
    </w:pPr>
  </w:style>
  <w:style w:type="paragraph" w:customStyle="1" w:styleId="89A7B9E81B1F4F6DA395E82DF1D5F28F">
    <w:name w:val="89A7B9E81B1F4F6DA395E82DF1D5F28F"/>
    <w:rsid w:val="003A6C83"/>
    <w:pPr>
      <w:spacing w:after="160" w:line="259" w:lineRule="auto"/>
    </w:pPr>
  </w:style>
  <w:style w:type="paragraph" w:customStyle="1" w:styleId="B235FDF97EA04B99B9BC20F51CFEFAB9">
    <w:name w:val="B235FDF97EA04B99B9BC20F51CFEFAB9"/>
    <w:rsid w:val="003A6C83"/>
    <w:pPr>
      <w:spacing w:after="160" w:line="259" w:lineRule="auto"/>
    </w:pPr>
  </w:style>
  <w:style w:type="paragraph" w:customStyle="1" w:styleId="C9FC8C1073504EAE97BA0E60D1E63803">
    <w:name w:val="C9FC8C1073504EAE97BA0E60D1E63803"/>
    <w:rsid w:val="003A6C83"/>
    <w:pPr>
      <w:spacing w:after="160" w:line="259" w:lineRule="auto"/>
    </w:pPr>
  </w:style>
  <w:style w:type="paragraph" w:customStyle="1" w:styleId="E1B00E22BF1E4C3B98F90C9E3EB5CDE7">
    <w:name w:val="E1B00E22BF1E4C3B98F90C9E3EB5CDE7"/>
    <w:rsid w:val="003A6C83"/>
    <w:pPr>
      <w:spacing w:after="160" w:line="259" w:lineRule="auto"/>
    </w:pPr>
  </w:style>
  <w:style w:type="paragraph" w:customStyle="1" w:styleId="196A4734EB904F0291189FFB9F2E352D">
    <w:name w:val="196A4734EB904F0291189FFB9F2E352D"/>
    <w:rsid w:val="003A6C83"/>
    <w:pPr>
      <w:spacing w:after="160" w:line="259" w:lineRule="auto"/>
    </w:pPr>
  </w:style>
  <w:style w:type="paragraph" w:customStyle="1" w:styleId="42EE2896311B4714B3EC92AF0DA8EEBC">
    <w:name w:val="42EE2896311B4714B3EC92AF0DA8EEBC"/>
    <w:rsid w:val="003A6C83"/>
    <w:pPr>
      <w:spacing w:after="160" w:line="259" w:lineRule="auto"/>
    </w:pPr>
  </w:style>
  <w:style w:type="paragraph" w:customStyle="1" w:styleId="871D18900D5249C0941688F604AAAD73">
    <w:name w:val="871D18900D5249C0941688F604AAAD73"/>
    <w:rsid w:val="003A6C83"/>
    <w:pPr>
      <w:spacing w:after="160" w:line="259" w:lineRule="auto"/>
    </w:pPr>
  </w:style>
  <w:style w:type="paragraph" w:customStyle="1" w:styleId="9A4FFD07D8DA4EA7962A85449A5BCE9C">
    <w:name w:val="9A4FFD07D8DA4EA7962A85449A5BCE9C"/>
    <w:rsid w:val="003A6C83"/>
    <w:pPr>
      <w:spacing w:after="160" w:line="259" w:lineRule="auto"/>
    </w:pPr>
  </w:style>
  <w:style w:type="paragraph" w:customStyle="1" w:styleId="E973222345154959B667036BE3D074E1">
    <w:name w:val="E973222345154959B667036BE3D074E1"/>
    <w:rsid w:val="003A6C83"/>
    <w:pPr>
      <w:spacing w:after="160" w:line="259" w:lineRule="auto"/>
    </w:pPr>
  </w:style>
  <w:style w:type="paragraph" w:customStyle="1" w:styleId="50846C1605C74E0F87DF4C96203A9D6B">
    <w:name w:val="50846C1605C74E0F87DF4C96203A9D6B"/>
    <w:rsid w:val="003A6C83"/>
    <w:pPr>
      <w:spacing w:after="160" w:line="259" w:lineRule="auto"/>
    </w:pPr>
  </w:style>
  <w:style w:type="paragraph" w:customStyle="1" w:styleId="70383E58B4094936AD53C69A85EC705C">
    <w:name w:val="70383E58B4094936AD53C69A85EC705C"/>
    <w:rsid w:val="003A6C83"/>
    <w:pPr>
      <w:spacing w:after="160" w:line="259" w:lineRule="auto"/>
    </w:pPr>
  </w:style>
  <w:style w:type="paragraph" w:customStyle="1" w:styleId="762010BEE427446F89C02AB88ED0AB59">
    <w:name w:val="762010BEE427446F89C02AB88ED0AB59"/>
    <w:rsid w:val="003A6C83"/>
    <w:pPr>
      <w:spacing w:after="160" w:line="259" w:lineRule="auto"/>
    </w:pPr>
  </w:style>
  <w:style w:type="paragraph" w:customStyle="1" w:styleId="0900C82E48DA4D528102ABC34F14AB7F">
    <w:name w:val="0900C82E48DA4D528102ABC34F14AB7F"/>
    <w:rsid w:val="003A6C83"/>
    <w:pPr>
      <w:spacing w:after="160" w:line="259" w:lineRule="auto"/>
    </w:pPr>
  </w:style>
  <w:style w:type="paragraph" w:customStyle="1" w:styleId="200AD0C1D6F04F97B8E2DDC1F298DBCE">
    <w:name w:val="200AD0C1D6F04F97B8E2DDC1F298DBCE"/>
    <w:rsid w:val="003A6C83"/>
    <w:pPr>
      <w:spacing w:after="160" w:line="259" w:lineRule="auto"/>
    </w:pPr>
  </w:style>
  <w:style w:type="paragraph" w:customStyle="1" w:styleId="1A20D3C90DB14A649BD6D2C0017AD9DF">
    <w:name w:val="1A20D3C90DB14A649BD6D2C0017AD9DF"/>
    <w:rsid w:val="003A6C83"/>
    <w:pPr>
      <w:spacing w:after="160" w:line="259" w:lineRule="auto"/>
    </w:pPr>
  </w:style>
  <w:style w:type="paragraph" w:customStyle="1" w:styleId="A424CF1C67904365B4E0E7EBA5438EB7">
    <w:name w:val="A424CF1C67904365B4E0E7EBA5438EB7"/>
    <w:rsid w:val="003A6C83"/>
    <w:pPr>
      <w:spacing w:after="160" w:line="259" w:lineRule="auto"/>
    </w:pPr>
  </w:style>
  <w:style w:type="paragraph" w:customStyle="1" w:styleId="0932505E69544013B7E26AB5FFB49B77">
    <w:name w:val="0932505E69544013B7E26AB5FFB49B77"/>
    <w:rsid w:val="003A6C83"/>
    <w:pPr>
      <w:spacing w:after="160" w:line="259" w:lineRule="auto"/>
    </w:pPr>
  </w:style>
  <w:style w:type="paragraph" w:customStyle="1" w:styleId="4F7C955453D14E7FA9FA846F2B55B7BD">
    <w:name w:val="4F7C955453D14E7FA9FA846F2B55B7BD"/>
    <w:rsid w:val="003A6C83"/>
    <w:pPr>
      <w:spacing w:after="160" w:line="259" w:lineRule="auto"/>
    </w:pPr>
  </w:style>
  <w:style w:type="paragraph" w:customStyle="1" w:styleId="A7F6D471D5C7484FB5C6DC63EFCC9C0C">
    <w:name w:val="A7F6D471D5C7484FB5C6DC63EFCC9C0C"/>
    <w:rsid w:val="003A6C83"/>
    <w:pPr>
      <w:spacing w:after="160" w:line="259" w:lineRule="auto"/>
    </w:pPr>
  </w:style>
  <w:style w:type="paragraph" w:customStyle="1" w:styleId="7D76542B49314A23A2E71592A828093B">
    <w:name w:val="7D76542B49314A23A2E71592A828093B"/>
    <w:rsid w:val="003A6C83"/>
    <w:pPr>
      <w:spacing w:after="160" w:line="259" w:lineRule="auto"/>
    </w:pPr>
  </w:style>
  <w:style w:type="paragraph" w:customStyle="1" w:styleId="98F57FD499444C1FAC35940B3AE35837">
    <w:name w:val="98F57FD499444C1FAC35940B3AE35837"/>
    <w:rsid w:val="003A6C83"/>
    <w:pPr>
      <w:spacing w:after="160" w:line="259" w:lineRule="auto"/>
    </w:pPr>
  </w:style>
  <w:style w:type="paragraph" w:customStyle="1" w:styleId="9A9878769CCE4938ADA4DC03CBA0F833">
    <w:name w:val="9A9878769CCE4938ADA4DC03CBA0F833"/>
    <w:rsid w:val="003A6C83"/>
    <w:pPr>
      <w:spacing w:after="160" w:line="259" w:lineRule="auto"/>
    </w:pPr>
  </w:style>
  <w:style w:type="paragraph" w:customStyle="1" w:styleId="109531CD554544BDAB98F20C5E97D024">
    <w:name w:val="109531CD554544BDAB98F20C5E97D024"/>
    <w:rsid w:val="003A6C83"/>
    <w:pPr>
      <w:spacing w:after="160" w:line="259" w:lineRule="auto"/>
    </w:pPr>
  </w:style>
  <w:style w:type="paragraph" w:customStyle="1" w:styleId="51A3DB7E5E384FF29F3BB162ABF8828C">
    <w:name w:val="51A3DB7E5E384FF29F3BB162ABF8828C"/>
    <w:rsid w:val="003A6C83"/>
    <w:pPr>
      <w:spacing w:after="160" w:line="259" w:lineRule="auto"/>
    </w:pPr>
  </w:style>
  <w:style w:type="paragraph" w:customStyle="1" w:styleId="E50BC91FFBAF43768E9238D460DC4F8A">
    <w:name w:val="E50BC91FFBAF43768E9238D460DC4F8A"/>
    <w:rsid w:val="003A6C83"/>
    <w:pPr>
      <w:spacing w:after="160" w:line="259" w:lineRule="auto"/>
    </w:pPr>
  </w:style>
  <w:style w:type="paragraph" w:customStyle="1" w:styleId="C5B6D49CCBAF4576BE0FC3FC1DD03BE3">
    <w:name w:val="C5B6D49CCBAF4576BE0FC3FC1DD03BE3"/>
    <w:rsid w:val="003A6C83"/>
    <w:pPr>
      <w:spacing w:after="160" w:line="259" w:lineRule="auto"/>
    </w:pPr>
  </w:style>
  <w:style w:type="paragraph" w:customStyle="1" w:styleId="E858236C80D740FD88BA1A84582BFCA4">
    <w:name w:val="E858236C80D740FD88BA1A84582BFCA4"/>
    <w:rsid w:val="003A6C83"/>
    <w:pPr>
      <w:spacing w:after="160" w:line="259" w:lineRule="auto"/>
    </w:pPr>
  </w:style>
  <w:style w:type="paragraph" w:customStyle="1" w:styleId="7E7BFDB3905D4DE2A4FBB94DDB6C98AA">
    <w:name w:val="7E7BFDB3905D4DE2A4FBB94DDB6C98AA"/>
    <w:rsid w:val="003A6C83"/>
    <w:pPr>
      <w:spacing w:after="160" w:line="259" w:lineRule="auto"/>
    </w:pPr>
  </w:style>
  <w:style w:type="paragraph" w:customStyle="1" w:styleId="687D84640A544821B5856D7B0561023F">
    <w:name w:val="687D84640A544821B5856D7B0561023F"/>
    <w:rsid w:val="003A6C83"/>
    <w:pPr>
      <w:spacing w:after="160" w:line="259" w:lineRule="auto"/>
    </w:pPr>
  </w:style>
  <w:style w:type="paragraph" w:customStyle="1" w:styleId="31F437263FA24BE689EBD3D63194CEE2">
    <w:name w:val="31F437263FA24BE689EBD3D63194CEE2"/>
    <w:rsid w:val="003A6C83"/>
    <w:pPr>
      <w:spacing w:after="160" w:line="259" w:lineRule="auto"/>
    </w:pPr>
  </w:style>
  <w:style w:type="paragraph" w:customStyle="1" w:styleId="8D0DBCBCD08B4A19BC7BC8CB3F106136">
    <w:name w:val="8D0DBCBCD08B4A19BC7BC8CB3F106136"/>
    <w:rsid w:val="003A6C83"/>
    <w:pPr>
      <w:spacing w:after="160" w:line="259" w:lineRule="auto"/>
    </w:pPr>
  </w:style>
  <w:style w:type="paragraph" w:customStyle="1" w:styleId="1F5F8BA32FFE45D1A462BDB61EA41396">
    <w:name w:val="1F5F8BA32FFE45D1A462BDB61EA41396"/>
    <w:rsid w:val="003A6C83"/>
    <w:pPr>
      <w:spacing w:after="160" w:line="259" w:lineRule="auto"/>
    </w:pPr>
  </w:style>
  <w:style w:type="paragraph" w:customStyle="1" w:styleId="9B34A18007EC4A57986FE2399F833518">
    <w:name w:val="9B34A18007EC4A57986FE2399F833518"/>
    <w:rsid w:val="003A6C83"/>
    <w:pPr>
      <w:spacing w:after="160" w:line="259" w:lineRule="auto"/>
    </w:pPr>
  </w:style>
  <w:style w:type="paragraph" w:customStyle="1" w:styleId="762198F8372A4AB6AFE6B12E7BD0A6F2">
    <w:name w:val="762198F8372A4AB6AFE6B12E7BD0A6F2"/>
    <w:rsid w:val="003A6C83"/>
    <w:pPr>
      <w:spacing w:after="160" w:line="259" w:lineRule="auto"/>
    </w:pPr>
  </w:style>
  <w:style w:type="paragraph" w:customStyle="1" w:styleId="6619CCA403FA46539D6B95894835EB8E">
    <w:name w:val="6619CCA403FA46539D6B95894835EB8E"/>
    <w:rsid w:val="003A6C83"/>
    <w:pPr>
      <w:spacing w:after="160" w:line="259" w:lineRule="auto"/>
    </w:pPr>
  </w:style>
  <w:style w:type="paragraph" w:customStyle="1" w:styleId="0C829FADDA674EABB67E62738BC35856">
    <w:name w:val="0C829FADDA674EABB67E62738BC35856"/>
    <w:rsid w:val="003A6C83"/>
    <w:pPr>
      <w:spacing w:after="160" w:line="259" w:lineRule="auto"/>
    </w:pPr>
  </w:style>
  <w:style w:type="paragraph" w:customStyle="1" w:styleId="D106206F13B34AF8B294B1EC280D8799">
    <w:name w:val="D106206F13B34AF8B294B1EC280D8799"/>
    <w:rsid w:val="003A6C83"/>
    <w:pPr>
      <w:spacing w:after="160" w:line="259" w:lineRule="auto"/>
    </w:pPr>
  </w:style>
  <w:style w:type="paragraph" w:customStyle="1" w:styleId="2616871F0AF3499B9CD8168E46BC6E60">
    <w:name w:val="2616871F0AF3499B9CD8168E46BC6E60"/>
    <w:rsid w:val="003A6C83"/>
    <w:pPr>
      <w:spacing w:after="160" w:line="259" w:lineRule="auto"/>
    </w:pPr>
  </w:style>
  <w:style w:type="paragraph" w:customStyle="1" w:styleId="E430DF781A9F43128A7070478FC643EC">
    <w:name w:val="E430DF781A9F43128A7070478FC643EC"/>
    <w:rsid w:val="003A6C83"/>
    <w:pPr>
      <w:spacing w:after="160" w:line="259" w:lineRule="auto"/>
    </w:pPr>
  </w:style>
  <w:style w:type="paragraph" w:customStyle="1" w:styleId="FC79F9B3FD1846A296D79384A5EB077F">
    <w:name w:val="FC79F9B3FD1846A296D79384A5EB077F"/>
    <w:rsid w:val="003A6C83"/>
    <w:pPr>
      <w:spacing w:after="160" w:line="259" w:lineRule="auto"/>
    </w:pPr>
  </w:style>
  <w:style w:type="paragraph" w:customStyle="1" w:styleId="F55C2C2DBF324BEABEFCF74129101A05">
    <w:name w:val="F55C2C2DBF324BEABEFCF74129101A05"/>
    <w:rsid w:val="003A6C83"/>
    <w:pPr>
      <w:spacing w:after="160" w:line="259" w:lineRule="auto"/>
    </w:pPr>
  </w:style>
  <w:style w:type="paragraph" w:customStyle="1" w:styleId="6C49FE729F1D4A7FBE4873A7622E28BA">
    <w:name w:val="6C49FE729F1D4A7FBE4873A7622E28BA"/>
    <w:rsid w:val="003A6C83"/>
    <w:pPr>
      <w:spacing w:after="160" w:line="259" w:lineRule="auto"/>
    </w:pPr>
  </w:style>
  <w:style w:type="paragraph" w:customStyle="1" w:styleId="0263BD85F5F143058ECCE634B8DD5C9F">
    <w:name w:val="0263BD85F5F143058ECCE634B8DD5C9F"/>
    <w:rsid w:val="003A6C83"/>
    <w:pPr>
      <w:spacing w:after="160" w:line="259" w:lineRule="auto"/>
    </w:pPr>
  </w:style>
  <w:style w:type="paragraph" w:customStyle="1" w:styleId="E219D9575C31401EB0275A66F2CCD45D">
    <w:name w:val="E219D9575C31401EB0275A66F2CCD45D"/>
    <w:rsid w:val="003A6C83"/>
    <w:pPr>
      <w:spacing w:after="160" w:line="259" w:lineRule="auto"/>
    </w:pPr>
  </w:style>
  <w:style w:type="paragraph" w:customStyle="1" w:styleId="9FC5FADA03944FF79CC602CDC564368F">
    <w:name w:val="9FC5FADA03944FF79CC602CDC564368F"/>
    <w:rsid w:val="003A6C83"/>
    <w:pPr>
      <w:spacing w:after="160" w:line="259" w:lineRule="auto"/>
    </w:pPr>
  </w:style>
  <w:style w:type="paragraph" w:customStyle="1" w:styleId="CDD7139BED9742C5A005192108B9C9BB">
    <w:name w:val="CDD7139BED9742C5A005192108B9C9BB"/>
    <w:rsid w:val="003A6C83"/>
    <w:pPr>
      <w:spacing w:after="160" w:line="259" w:lineRule="auto"/>
    </w:pPr>
  </w:style>
  <w:style w:type="paragraph" w:customStyle="1" w:styleId="0ECDC9F661F64293B5176A8799B10613">
    <w:name w:val="0ECDC9F661F64293B5176A8799B10613"/>
    <w:rsid w:val="003A6C83"/>
    <w:pPr>
      <w:spacing w:after="160" w:line="259" w:lineRule="auto"/>
    </w:pPr>
  </w:style>
  <w:style w:type="paragraph" w:customStyle="1" w:styleId="931EA2F08D244D1DA2C582E47F91A296">
    <w:name w:val="931EA2F08D244D1DA2C582E47F91A296"/>
    <w:rsid w:val="003A6C83"/>
    <w:pPr>
      <w:spacing w:after="160" w:line="259" w:lineRule="auto"/>
    </w:pPr>
  </w:style>
  <w:style w:type="paragraph" w:customStyle="1" w:styleId="0D85B4987F23449EB0CBC87DE06D2970">
    <w:name w:val="0D85B4987F23449EB0CBC87DE06D2970"/>
    <w:rsid w:val="003A6C83"/>
    <w:pPr>
      <w:spacing w:after="160" w:line="259" w:lineRule="auto"/>
    </w:pPr>
  </w:style>
  <w:style w:type="paragraph" w:customStyle="1" w:styleId="C97E295375444F46A11CD862B8DB6EF9">
    <w:name w:val="C97E295375444F46A11CD862B8DB6EF9"/>
    <w:rsid w:val="003A6C83"/>
    <w:pPr>
      <w:spacing w:after="160" w:line="259" w:lineRule="auto"/>
    </w:pPr>
  </w:style>
  <w:style w:type="paragraph" w:customStyle="1" w:styleId="6C8CC3C3222549F6BB80C1AE9D3BD88E">
    <w:name w:val="6C8CC3C3222549F6BB80C1AE9D3BD88E"/>
    <w:rsid w:val="003A6C83"/>
    <w:pPr>
      <w:spacing w:after="160" w:line="259" w:lineRule="auto"/>
    </w:pPr>
  </w:style>
  <w:style w:type="paragraph" w:customStyle="1" w:styleId="B115FB304FD147FB8D03370C010BC8BB">
    <w:name w:val="B115FB304FD147FB8D03370C010BC8BB"/>
    <w:rsid w:val="003A6C83"/>
    <w:pPr>
      <w:spacing w:after="160" w:line="259" w:lineRule="auto"/>
    </w:pPr>
  </w:style>
  <w:style w:type="paragraph" w:customStyle="1" w:styleId="CFA293C80C2D4850A4FCC690D90058BC">
    <w:name w:val="CFA293C80C2D4850A4FCC690D90058BC"/>
    <w:rsid w:val="003A6C83"/>
    <w:pPr>
      <w:spacing w:after="160" w:line="259" w:lineRule="auto"/>
    </w:pPr>
  </w:style>
  <w:style w:type="paragraph" w:customStyle="1" w:styleId="140F8E4695224EFD8748C06FCE2D8BEC">
    <w:name w:val="140F8E4695224EFD8748C06FCE2D8BEC"/>
    <w:rsid w:val="00214888"/>
    <w:pPr>
      <w:spacing w:after="160" w:line="259" w:lineRule="auto"/>
    </w:pPr>
  </w:style>
  <w:style w:type="paragraph" w:customStyle="1" w:styleId="F769709189144BA6A133DA7726B2CFCE">
    <w:name w:val="F769709189144BA6A133DA7726B2CFCE"/>
    <w:rsid w:val="00214888"/>
    <w:pPr>
      <w:spacing w:after="160" w:line="259" w:lineRule="auto"/>
    </w:pPr>
  </w:style>
  <w:style w:type="paragraph" w:customStyle="1" w:styleId="77ABBBC40A16418DB63AD0F7F22E972C">
    <w:name w:val="77ABBBC40A16418DB63AD0F7F22E972C"/>
    <w:rsid w:val="00214888"/>
    <w:pPr>
      <w:spacing w:after="160" w:line="259" w:lineRule="auto"/>
    </w:pPr>
  </w:style>
  <w:style w:type="paragraph" w:customStyle="1" w:styleId="49E8A0E470CB443495D38DDA1783BB73">
    <w:name w:val="49E8A0E470CB443495D38DDA1783BB73"/>
    <w:rsid w:val="00214888"/>
    <w:pPr>
      <w:spacing w:after="160" w:line="259" w:lineRule="auto"/>
    </w:pPr>
  </w:style>
  <w:style w:type="paragraph" w:customStyle="1" w:styleId="7B59B39CA5714E53A2338FC210C31A59">
    <w:name w:val="7B59B39CA5714E53A2338FC210C31A59"/>
    <w:rsid w:val="00214888"/>
    <w:pPr>
      <w:spacing w:after="160" w:line="259" w:lineRule="auto"/>
    </w:pPr>
  </w:style>
  <w:style w:type="paragraph" w:customStyle="1" w:styleId="F147AB4981D7416CB41B1F79113E27C6">
    <w:name w:val="F147AB4981D7416CB41B1F79113E27C6"/>
    <w:rsid w:val="00214888"/>
    <w:pPr>
      <w:spacing w:after="160" w:line="259" w:lineRule="auto"/>
    </w:pPr>
  </w:style>
  <w:style w:type="paragraph" w:customStyle="1" w:styleId="813D243229F24FCDAA6CD715C380F54E">
    <w:name w:val="813D243229F24FCDAA6CD715C380F54E"/>
    <w:rsid w:val="00214888"/>
    <w:pPr>
      <w:spacing w:after="160" w:line="259" w:lineRule="auto"/>
    </w:pPr>
  </w:style>
  <w:style w:type="paragraph" w:customStyle="1" w:styleId="32F4E18CD89A4E2AB83BE828A7549E36">
    <w:name w:val="32F4E18CD89A4E2AB83BE828A7549E36"/>
    <w:rsid w:val="00214888"/>
    <w:pPr>
      <w:spacing w:after="160" w:line="259" w:lineRule="auto"/>
    </w:pPr>
  </w:style>
  <w:style w:type="paragraph" w:customStyle="1" w:styleId="FE04BD631D6E442FADA01088E9A5E206">
    <w:name w:val="FE04BD631D6E442FADA01088E9A5E206"/>
    <w:rsid w:val="00214888"/>
    <w:pPr>
      <w:spacing w:after="160" w:line="259" w:lineRule="auto"/>
    </w:pPr>
  </w:style>
  <w:style w:type="paragraph" w:customStyle="1" w:styleId="38CC907DF1DB4233B7D826922114F909">
    <w:name w:val="38CC907DF1DB4233B7D826922114F909"/>
    <w:rsid w:val="00214888"/>
    <w:pPr>
      <w:spacing w:after="160" w:line="259" w:lineRule="auto"/>
    </w:pPr>
  </w:style>
  <w:style w:type="paragraph" w:customStyle="1" w:styleId="3B26D423B5A64495917DB1F38654E600">
    <w:name w:val="3B26D423B5A64495917DB1F38654E600"/>
    <w:rsid w:val="00214888"/>
    <w:pPr>
      <w:spacing w:after="160" w:line="259" w:lineRule="auto"/>
    </w:pPr>
  </w:style>
  <w:style w:type="paragraph" w:customStyle="1" w:styleId="8C87FBF7D1CA4FB38977D4774CDB8303">
    <w:name w:val="8C87FBF7D1CA4FB38977D4774CDB8303"/>
    <w:rsid w:val="00214888"/>
    <w:pPr>
      <w:spacing w:after="160" w:line="259" w:lineRule="auto"/>
    </w:pPr>
  </w:style>
  <w:style w:type="paragraph" w:customStyle="1" w:styleId="558A6C45D547490CB87A05683A891847">
    <w:name w:val="558A6C45D547490CB87A05683A891847"/>
    <w:rsid w:val="00214888"/>
    <w:pPr>
      <w:spacing w:after="160" w:line="259" w:lineRule="auto"/>
    </w:pPr>
  </w:style>
  <w:style w:type="paragraph" w:customStyle="1" w:styleId="5E35A57B3DB84666BD53403614B2B56D">
    <w:name w:val="5E35A57B3DB84666BD53403614B2B56D"/>
    <w:rsid w:val="00214888"/>
    <w:pPr>
      <w:spacing w:after="160" w:line="259" w:lineRule="auto"/>
    </w:pPr>
  </w:style>
  <w:style w:type="paragraph" w:customStyle="1" w:styleId="1A980558B7184DE093D0D536EF03D361">
    <w:name w:val="1A980558B7184DE093D0D536EF03D361"/>
    <w:rsid w:val="00214888"/>
    <w:pPr>
      <w:spacing w:after="160" w:line="259" w:lineRule="auto"/>
    </w:pPr>
  </w:style>
  <w:style w:type="paragraph" w:customStyle="1" w:styleId="DE74D2555B58489C9D87EC7E5A9EC26F">
    <w:name w:val="DE74D2555B58489C9D87EC7E5A9EC26F"/>
    <w:rsid w:val="00214888"/>
    <w:pPr>
      <w:spacing w:after="160" w:line="259" w:lineRule="auto"/>
    </w:pPr>
  </w:style>
  <w:style w:type="paragraph" w:customStyle="1" w:styleId="0F3D96120FFB45D1B256B07CBD96A478">
    <w:name w:val="0F3D96120FFB45D1B256B07CBD96A478"/>
    <w:rsid w:val="00214888"/>
    <w:pPr>
      <w:spacing w:after="160" w:line="259" w:lineRule="auto"/>
    </w:pPr>
  </w:style>
  <w:style w:type="paragraph" w:customStyle="1" w:styleId="CF79ABB75C1049949B111E04632A546D">
    <w:name w:val="CF79ABB75C1049949B111E04632A546D"/>
    <w:rsid w:val="00214888"/>
    <w:pPr>
      <w:spacing w:after="160" w:line="259" w:lineRule="auto"/>
    </w:pPr>
  </w:style>
  <w:style w:type="paragraph" w:customStyle="1" w:styleId="A36B6AAB5B9E4A6092B1022AFCA18304">
    <w:name w:val="A36B6AAB5B9E4A6092B1022AFCA18304"/>
    <w:rsid w:val="00214888"/>
    <w:pPr>
      <w:spacing w:after="160" w:line="259" w:lineRule="auto"/>
    </w:pPr>
  </w:style>
  <w:style w:type="paragraph" w:customStyle="1" w:styleId="5EA511209DED44AD86FC3B35B659BECF">
    <w:name w:val="5EA511209DED44AD86FC3B35B659BECF"/>
    <w:rsid w:val="00214888"/>
    <w:pPr>
      <w:spacing w:after="160" w:line="259" w:lineRule="auto"/>
    </w:pPr>
  </w:style>
  <w:style w:type="paragraph" w:customStyle="1" w:styleId="3F55F5E401BF4C9DAEBFE969BB560FAE">
    <w:name w:val="3F55F5E401BF4C9DAEBFE969BB560FAE"/>
    <w:rsid w:val="00214888"/>
    <w:pPr>
      <w:spacing w:after="160" w:line="259" w:lineRule="auto"/>
    </w:pPr>
  </w:style>
  <w:style w:type="paragraph" w:customStyle="1" w:styleId="7B2177A09CA44F0DBDF936C4D7074422">
    <w:name w:val="7B2177A09CA44F0DBDF936C4D7074422"/>
    <w:rsid w:val="00214888"/>
    <w:pPr>
      <w:spacing w:after="160" w:line="259" w:lineRule="auto"/>
    </w:pPr>
  </w:style>
  <w:style w:type="paragraph" w:customStyle="1" w:styleId="357E5557B5F24A86B952D5A7CAC8874D">
    <w:name w:val="357E5557B5F24A86B952D5A7CAC8874D"/>
    <w:rsid w:val="00214888"/>
    <w:pPr>
      <w:spacing w:after="160" w:line="259" w:lineRule="auto"/>
    </w:pPr>
  </w:style>
  <w:style w:type="paragraph" w:customStyle="1" w:styleId="704C0B0B75874F8B978660554815491A">
    <w:name w:val="704C0B0B75874F8B978660554815491A"/>
    <w:rsid w:val="00214888"/>
    <w:pPr>
      <w:spacing w:after="160" w:line="259" w:lineRule="auto"/>
    </w:pPr>
  </w:style>
  <w:style w:type="paragraph" w:customStyle="1" w:styleId="27162186D574482D9F06C0A6280E619F">
    <w:name w:val="27162186D574482D9F06C0A6280E619F"/>
    <w:rsid w:val="00214888"/>
    <w:pPr>
      <w:spacing w:after="160" w:line="259" w:lineRule="auto"/>
    </w:pPr>
  </w:style>
  <w:style w:type="paragraph" w:customStyle="1" w:styleId="F60B2B3595AF44CFAFCAE90D98F1068D">
    <w:name w:val="F60B2B3595AF44CFAFCAE90D98F1068D"/>
    <w:rsid w:val="00214888"/>
    <w:pPr>
      <w:spacing w:after="160" w:line="259" w:lineRule="auto"/>
    </w:pPr>
  </w:style>
  <w:style w:type="paragraph" w:customStyle="1" w:styleId="A545FB62F56747FB9CDDFE3BD745476F">
    <w:name w:val="A545FB62F56747FB9CDDFE3BD745476F"/>
    <w:rsid w:val="00214888"/>
    <w:pPr>
      <w:spacing w:after="160" w:line="259" w:lineRule="auto"/>
    </w:pPr>
  </w:style>
  <w:style w:type="paragraph" w:customStyle="1" w:styleId="6E68A751FF4D4454B77F41495766359F">
    <w:name w:val="6E68A751FF4D4454B77F41495766359F"/>
    <w:rsid w:val="00214888"/>
    <w:pPr>
      <w:spacing w:after="160" w:line="259" w:lineRule="auto"/>
    </w:pPr>
  </w:style>
  <w:style w:type="paragraph" w:customStyle="1" w:styleId="4F3E01E5E1F34C6392FA89CC36D6C156">
    <w:name w:val="4F3E01E5E1F34C6392FA89CC36D6C156"/>
    <w:rsid w:val="00214888"/>
    <w:pPr>
      <w:spacing w:after="160" w:line="259" w:lineRule="auto"/>
    </w:pPr>
  </w:style>
  <w:style w:type="paragraph" w:customStyle="1" w:styleId="69B5976C01E14873AC2893509634B26D">
    <w:name w:val="69B5976C01E14873AC2893509634B26D"/>
    <w:rsid w:val="00214888"/>
    <w:pPr>
      <w:spacing w:after="160" w:line="259" w:lineRule="auto"/>
    </w:pPr>
  </w:style>
  <w:style w:type="paragraph" w:customStyle="1" w:styleId="CC58B64F534F403F94322CA60F33E0BF">
    <w:name w:val="CC58B64F534F403F94322CA60F33E0BF"/>
    <w:rsid w:val="00214888"/>
    <w:pPr>
      <w:spacing w:after="160" w:line="259" w:lineRule="auto"/>
    </w:pPr>
  </w:style>
  <w:style w:type="paragraph" w:customStyle="1" w:styleId="9D8E00E00CC44894BEF217A6BE7C3186">
    <w:name w:val="9D8E00E00CC44894BEF217A6BE7C3186"/>
    <w:rsid w:val="00214888"/>
    <w:pPr>
      <w:spacing w:after="160" w:line="259" w:lineRule="auto"/>
    </w:pPr>
  </w:style>
  <w:style w:type="paragraph" w:customStyle="1" w:styleId="977AE702A2EC473598E8C2FDA34C83D8">
    <w:name w:val="977AE702A2EC473598E8C2FDA34C83D8"/>
    <w:rsid w:val="00214888"/>
    <w:pPr>
      <w:spacing w:after="160" w:line="259" w:lineRule="auto"/>
    </w:pPr>
  </w:style>
  <w:style w:type="paragraph" w:customStyle="1" w:styleId="A20B9D56F50C462EBD292C4FD8406692">
    <w:name w:val="A20B9D56F50C462EBD292C4FD8406692"/>
    <w:rsid w:val="00214888"/>
    <w:pPr>
      <w:spacing w:after="160" w:line="259" w:lineRule="auto"/>
    </w:pPr>
  </w:style>
  <w:style w:type="paragraph" w:customStyle="1" w:styleId="6E68D79FA84E4494BBB6B2D752357903">
    <w:name w:val="6E68D79FA84E4494BBB6B2D752357903"/>
    <w:rsid w:val="00214888"/>
    <w:pPr>
      <w:spacing w:after="160" w:line="259" w:lineRule="auto"/>
    </w:pPr>
  </w:style>
  <w:style w:type="paragraph" w:customStyle="1" w:styleId="F59B25D911FF45B7B4C4D0F6F5E8BA24">
    <w:name w:val="F59B25D911FF45B7B4C4D0F6F5E8BA24"/>
    <w:rsid w:val="00214888"/>
    <w:pPr>
      <w:spacing w:after="160" w:line="259" w:lineRule="auto"/>
    </w:pPr>
  </w:style>
  <w:style w:type="paragraph" w:customStyle="1" w:styleId="A9CB95215E534E9D93E6BC084D37FB60">
    <w:name w:val="A9CB95215E534E9D93E6BC084D37FB60"/>
    <w:rsid w:val="00214888"/>
    <w:pPr>
      <w:spacing w:after="160" w:line="259" w:lineRule="auto"/>
    </w:pPr>
  </w:style>
  <w:style w:type="paragraph" w:customStyle="1" w:styleId="1DDC219E709F453E881012B534A0E2EC">
    <w:name w:val="1DDC219E709F453E881012B534A0E2EC"/>
    <w:rsid w:val="00214888"/>
    <w:pPr>
      <w:spacing w:after="160" w:line="259" w:lineRule="auto"/>
    </w:pPr>
  </w:style>
  <w:style w:type="paragraph" w:customStyle="1" w:styleId="A23EDF09108B4B69BD1CCA2B7CE271A2">
    <w:name w:val="A23EDF09108B4B69BD1CCA2B7CE271A2"/>
    <w:rsid w:val="00214888"/>
    <w:pPr>
      <w:spacing w:after="160" w:line="259" w:lineRule="auto"/>
    </w:pPr>
  </w:style>
  <w:style w:type="paragraph" w:customStyle="1" w:styleId="629112E5606F4A5989BFF50666E089AF">
    <w:name w:val="629112E5606F4A5989BFF50666E089AF"/>
    <w:rsid w:val="00214888"/>
    <w:pPr>
      <w:spacing w:after="160" w:line="259" w:lineRule="auto"/>
    </w:pPr>
  </w:style>
  <w:style w:type="paragraph" w:customStyle="1" w:styleId="9F9A744468884CD5B4F827CD17FAC3BE">
    <w:name w:val="9F9A744468884CD5B4F827CD17FAC3BE"/>
    <w:rsid w:val="00214888"/>
    <w:pPr>
      <w:spacing w:after="160" w:line="259" w:lineRule="auto"/>
    </w:pPr>
  </w:style>
  <w:style w:type="paragraph" w:customStyle="1" w:styleId="6BE6EAD86FFC43A38BEE1746788B006F">
    <w:name w:val="6BE6EAD86FFC43A38BEE1746788B006F"/>
    <w:rsid w:val="00214888"/>
    <w:pPr>
      <w:spacing w:after="160" w:line="259" w:lineRule="auto"/>
    </w:pPr>
  </w:style>
  <w:style w:type="paragraph" w:customStyle="1" w:styleId="ED352990D3FD496688E4F51B6C64C2F2">
    <w:name w:val="ED352990D3FD496688E4F51B6C64C2F2"/>
    <w:rsid w:val="00214888"/>
    <w:pPr>
      <w:spacing w:after="160" w:line="259" w:lineRule="auto"/>
    </w:pPr>
  </w:style>
  <w:style w:type="paragraph" w:customStyle="1" w:styleId="FB5EC9DD212C406FA5100E086AB6E871">
    <w:name w:val="FB5EC9DD212C406FA5100E086AB6E871"/>
    <w:rsid w:val="00214888"/>
    <w:pPr>
      <w:spacing w:after="160" w:line="259" w:lineRule="auto"/>
    </w:pPr>
  </w:style>
  <w:style w:type="paragraph" w:customStyle="1" w:styleId="39EC5524556742008D809690926C32EF">
    <w:name w:val="39EC5524556742008D809690926C32EF"/>
    <w:rsid w:val="00214888"/>
    <w:pPr>
      <w:spacing w:after="160" w:line="259" w:lineRule="auto"/>
    </w:pPr>
  </w:style>
  <w:style w:type="paragraph" w:customStyle="1" w:styleId="EBA55225550045BDBCE9F8377E9932E0">
    <w:name w:val="EBA55225550045BDBCE9F8377E9932E0"/>
    <w:rsid w:val="00214888"/>
    <w:pPr>
      <w:spacing w:after="160" w:line="259" w:lineRule="auto"/>
    </w:pPr>
  </w:style>
  <w:style w:type="paragraph" w:customStyle="1" w:styleId="7802445FCD164506BE056E0C55642AC5">
    <w:name w:val="7802445FCD164506BE056E0C55642AC5"/>
    <w:rsid w:val="00214888"/>
    <w:pPr>
      <w:spacing w:after="160" w:line="259" w:lineRule="auto"/>
    </w:pPr>
  </w:style>
  <w:style w:type="paragraph" w:customStyle="1" w:styleId="A344E3AF09194F7B9728092A7D31D530">
    <w:name w:val="A344E3AF09194F7B9728092A7D31D530"/>
    <w:rsid w:val="00214888"/>
    <w:pPr>
      <w:spacing w:after="160" w:line="259" w:lineRule="auto"/>
    </w:pPr>
  </w:style>
  <w:style w:type="paragraph" w:customStyle="1" w:styleId="93C42963B0CB41299EB62B0814AFE1AF">
    <w:name w:val="93C42963B0CB41299EB62B0814AFE1AF"/>
    <w:rsid w:val="00214888"/>
    <w:pPr>
      <w:spacing w:after="160" w:line="259" w:lineRule="auto"/>
    </w:pPr>
  </w:style>
  <w:style w:type="paragraph" w:customStyle="1" w:styleId="67D2CA08A0914BE2B59B3847EA116E40">
    <w:name w:val="67D2CA08A0914BE2B59B3847EA116E40"/>
    <w:rsid w:val="00214888"/>
    <w:pPr>
      <w:spacing w:after="160" w:line="259" w:lineRule="auto"/>
    </w:pPr>
  </w:style>
  <w:style w:type="paragraph" w:customStyle="1" w:styleId="262BC19465D741F6ABEBCD3D4893DBEF">
    <w:name w:val="262BC19465D741F6ABEBCD3D4893DBEF"/>
    <w:rsid w:val="00214888"/>
    <w:pPr>
      <w:spacing w:after="160" w:line="259" w:lineRule="auto"/>
    </w:pPr>
  </w:style>
  <w:style w:type="paragraph" w:customStyle="1" w:styleId="B25167A5595449D591A4CBDD93B088F9">
    <w:name w:val="B25167A5595449D591A4CBDD93B088F9"/>
    <w:rsid w:val="00214888"/>
    <w:pPr>
      <w:spacing w:after="160" w:line="259" w:lineRule="auto"/>
    </w:pPr>
  </w:style>
  <w:style w:type="paragraph" w:customStyle="1" w:styleId="83BB717BDBCC49C8A4C9955A17297F5F">
    <w:name w:val="83BB717BDBCC49C8A4C9955A17297F5F"/>
    <w:rsid w:val="00214888"/>
    <w:pPr>
      <w:spacing w:after="160" w:line="259" w:lineRule="auto"/>
    </w:pPr>
  </w:style>
  <w:style w:type="paragraph" w:customStyle="1" w:styleId="3B1312AF12AE4C35AFB4A36388F9D8E3">
    <w:name w:val="3B1312AF12AE4C35AFB4A36388F9D8E3"/>
    <w:rsid w:val="00214888"/>
    <w:pPr>
      <w:spacing w:after="160" w:line="259" w:lineRule="auto"/>
    </w:pPr>
  </w:style>
  <w:style w:type="paragraph" w:customStyle="1" w:styleId="0FEB14BCB8F749F08377FC8EE2EBA5AF">
    <w:name w:val="0FEB14BCB8F749F08377FC8EE2EBA5AF"/>
    <w:rsid w:val="00214888"/>
    <w:pPr>
      <w:spacing w:after="160" w:line="259" w:lineRule="auto"/>
    </w:pPr>
  </w:style>
  <w:style w:type="paragraph" w:customStyle="1" w:styleId="3F60127BD24B41CB82294057350A3B5B">
    <w:name w:val="3F60127BD24B41CB82294057350A3B5B"/>
    <w:rsid w:val="00214888"/>
    <w:pPr>
      <w:spacing w:after="160" w:line="259" w:lineRule="auto"/>
    </w:pPr>
  </w:style>
  <w:style w:type="paragraph" w:customStyle="1" w:styleId="7FDE42EDE12D4BA2BF5DDD1FE135C1BD">
    <w:name w:val="7FDE42EDE12D4BA2BF5DDD1FE135C1BD"/>
    <w:rsid w:val="00214888"/>
    <w:pPr>
      <w:spacing w:after="160" w:line="259" w:lineRule="auto"/>
    </w:pPr>
  </w:style>
  <w:style w:type="paragraph" w:customStyle="1" w:styleId="1703566E05BA4ADE9AB2C6027F20D0B1">
    <w:name w:val="1703566E05BA4ADE9AB2C6027F20D0B1"/>
    <w:rsid w:val="00214888"/>
    <w:pPr>
      <w:spacing w:after="160" w:line="259" w:lineRule="auto"/>
    </w:pPr>
  </w:style>
  <w:style w:type="paragraph" w:customStyle="1" w:styleId="08BB7DFBCC01486A96A831A070F101EA">
    <w:name w:val="08BB7DFBCC01486A96A831A070F101EA"/>
    <w:rsid w:val="00214888"/>
    <w:pPr>
      <w:spacing w:after="160" w:line="259" w:lineRule="auto"/>
    </w:pPr>
  </w:style>
  <w:style w:type="paragraph" w:customStyle="1" w:styleId="39130E410F5B4CF59C2EAF78A4F51F7B">
    <w:name w:val="39130E410F5B4CF59C2EAF78A4F51F7B"/>
    <w:rsid w:val="00214888"/>
    <w:pPr>
      <w:spacing w:after="160" w:line="259" w:lineRule="auto"/>
    </w:pPr>
  </w:style>
  <w:style w:type="paragraph" w:customStyle="1" w:styleId="ED5774E77B5B48E5ABACECBB3E169297">
    <w:name w:val="ED5774E77B5B48E5ABACECBB3E169297"/>
    <w:rsid w:val="00214888"/>
    <w:pPr>
      <w:spacing w:after="160" w:line="259" w:lineRule="auto"/>
    </w:pPr>
  </w:style>
  <w:style w:type="paragraph" w:customStyle="1" w:styleId="9BA1DFDA085843FAA5DCC5AE17A7DB68">
    <w:name w:val="9BA1DFDA085843FAA5DCC5AE17A7DB68"/>
    <w:rsid w:val="00214888"/>
    <w:pPr>
      <w:spacing w:after="160" w:line="259" w:lineRule="auto"/>
    </w:pPr>
  </w:style>
  <w:style w:type="paragraph" w:customStyle="1" w:styleId="FB9D38CCAC4E4FCF817BD56124DBE874">
    <w:name w:val="FB9D38CCAC4E4FCF817BD56124DBE874"/>
    <w:rsid w:val="00214888"/>
    <w:pPr>
      <w:spacing w:after="160" w:line="259" w:lineRule="auto"/>
    </w:pPr>
  </w:style>
  <w:style w:type="paragraph" w:customStyle="1" w:styleId="CAE982CC003D45C9A9FCB02B1B4335FA">
    <w:name w:val="CAE982CC003D45C9A9FCB02B1B4335FA"/>
    <w:rsid w:val="00214888"/>
    <w:pPr>
      <w:spacing w:after="160" w:line="259" w:lineRule="auto"/>
    </w:pPr>
  </w:style>
  <w:style w:type="paragraph" w:customStyle="1" w:styleId="993E217C106A45D9942E44AE09B871AB">
    <w:name w:val="993E217C106A45D9942E44AE09B871AB"/>
    <w:rsid w:val="00214888"/>
    <w:pPr>
      <w:spacing w:after="160" w:line="259" w:lineRule="auto"/>
    </w:pPr>
  </w:style>
  <w:style w:type="paragraph" w:customStyle="1" w:styleId="E4B0A8FC8ED347A9A521CCBC32B2EF14">
    <w:name w:val="E4B0A8FC8ED347A9A521CCBC32B2EF14"/>
    <w:rsid w:val="00214888"/>
    <w:pPr>
      <w:spacing w:after="160" w:line="259" w:lineRule="auto"/>
    </w:pPr>
  </w:style>
  <w:style w:type="paragraph" w:customStyle="1" w:styleId="9EB455390684460B80C5E3AEDEABFAA2">
    <w:name w:val="9EB455390684460B80C5E3AEDEABFAA2"/>
    <w:rsid w:val="00214888"/>
    <w:pPr>
      <w:spacing w:after="160" w:line="259" w:lineRule="auto"/>
    </w:pPr>
  </w:style>
  <w:style w:type="paragraph" w:customStyle="1" w:styleId="0F1C079529164D4692336BA47B536D42">
    <w:name w:val="0F1C079529164D4692336BA47B536D42"/>
    <w:rsid w:val="00214888"/>
    <w:pPr>
      <w:spacing w:after="160" w:line="259" w:lineRule="auto"/>
    </w:pPr>
  </w:style>
  <w:style w:type="paragraph" w:customStyle="1" w:styleId="95763782B2744EC498A43A81C28C3699">
    <w:name w:val="95763782B2744EC498A43A81C28C3699"/>
    <w:rsid w:val="00214888"/>
    <w:pPr>
      <w:spacing w:after="160" w:line="259" w:lineRule="auto"/>
    </w:pPr>
  </w:style>
  <w:style w:type="paragraph" w:customStyle="1" w:styleId="0FB5D6833D6B45888C6E9F79DF59B529">
    <w:name w:val="0FB5D6833D6B45888C6E9F79DF59B529"/>
    <w:rsid w:val="00214888"/>
    <w:pPr>
      <w:spacing w:after="160" w:line="259" w:lineRule="auto"/>
    </w:pPr>
  </w:style>
  <w:style w:type="paragraph" w:customStyle="1" w:styleId="5DD6E48D603045A481A36299506D47C2">
    <w:name w:val="5DD6E48D603045A481A36299506D47C2"/>
    <w:rsid w:val="00214888"/>
    <w:pPr>
      <w:spacing w:after="160" w:line="259" w:lineRule="auto"/>
    </w:pPr>
  </w:style>
  <w:style w:type="paragraph" w:customStyle="1" w:styleId="DE7E065EBF0145CFB874DF2A2F219EFE">
    <w:name w:val="DE7E065EBF0145CFB874DF2A2F219EFE"/>
    <w:rsid w:val="00214888"/>
    <w:pPr>
      <w:spacing w:after="160" w:line="259" w:lineRule="auto"/>
    </w:pPr>
  </w:style>
  <w:style w:type="paragraph" w:customStyle="1" w:styleId="030508EA33FD4DFBBEFFC2E80CBCD7AE">
    <w:name w:val="030508EA33FD4DFBBEFFC2E80CBCD7AE"/>
    <w:rsid w:val="00214888"/>
    <w:pPr>
      <w:spacing w:after="160" w:line="259" w:lineRule="auto"/>
    </w:pPr>
  </w:style>
  <w:style w:type="paragraph" w:customStyle="1" w:styleId="E2BE48DA22F2422DBD4D547A0684C530">
    <w:name w:val="E2BE48DA22F2422DBD4D547A0684C530"/>
    <w:rsid w:val="00214888"/>
    <w:pPr>
      <w:spacing w:after="160" w:line="259" w:lineRule="auto"/>
    </w:pPr>
  </w:style>
  <w:style w:type="paragraph" w:customStyle="1" w:styleId="85071DFCEF684C07ABF342A13F4C7D5A">
    <w:name w:val="85071DFCEF684C07ABF342A13F4C7D5A"/>
    <w:rsid w:val="00214888"/>
    <w:pPr>
      <w:spacing w:after="160" w:line="259" w:lineRule="auto"/>
    </w:pPr>
  </w:style>
  <w:style w:type="paragraph" w:customStyle="1" w:styleId="462ABC81354347FFA62304BA5EE0F040">
    <w:name w:val="462ABC81354347FFA62304BA5EE0F040"/>
    <w:rsid w:val="00214888"/>
    <w:pPr>
      <w:spacing w:after="160" w:line="259" w:lineRule="auto"/>
    </w:pPr>
  </w:style>
  <w:style w:type="paragraph" w:customStyle="1" w:styleId="47B138D8305F4E91A92502CA62DB59A6">
    <w:name w:val="47B138D8305F4E91A92502CA62DB59A6"/>
    <w:rsid w:val="00214888"/>
    <w:pPr>
      <w:spacing w:after="160" w:line="259" w:lineRule="auto"/>
    </w:pPr>
  </w:style>
  <w:style w:type="paragraph" w:customStyle="1" w:styleId="2BBBB471BCFB4695A45C8CDE03BA7917">
    <w:name w:val="2BBBB471BCFB4695A45C8CDE03BA7917"/>
    <w:rsid w:val="00214888"/>
    <w:pPr>
      <w:spacing w:after="160" w:line="259" w:lineRule="auto"/>
    </w:pPr>
  </w:style>
  <w:style w:type="paragraph" w:customStyle="1" w:styleId="8E5BE540EBA44952B2ADB5AEFBD2F4E4">
    <w:name w:val="8E5BE540EBA44952B2ADB5AEFBD2F4E4"/>
    <w:rsid w:val="00214888"/>
    <w:pPr>
      <w:spacing w:after="160" w:line="259" w:lineRule="auto"/>
    </w:pPr>
  </w:style>
  <w:style w:type="paragraph" w:customStyle="1" w:styleId="F318A1DD2D9A4E81947B0DA1592E0782">
    <w:name w:val="F318A1DD2D9A4E81947B0DA1592E0782"/>
    <w:rsid w:val="0021488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607</Words>
  <Characters>9162</Characters>
  <Application>Microsoft Office Word</Application>
  <DocSecurity>8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21</cp:revision>
  <dcterms:created xsi:type="dcterms:W3CDTF">2022-05-17T22:40:00Z</dcterms:created>
  <dcterms:modified xsi:type="dcterms:W3CDTF">2022-05-18T21:00:00Z</dcterms:modified>
</cp:coreProperties>
</file>